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0220B9" w14:textId="77777777" w:rsidR="00F13C63" w:rsidRDefault="00000000">
      <w:pPr>
        <w:pStyle w:val="Heading1"/>
      </w:pPr>
      <w:bookmarkStart w:id="0" w:name="_Toc212416539"/>
      <w:bookmarkStart w:id="1" w:name="php-leaves-management-service"/>
      <w:r>
        <w:t>PHP Leaves Management Service</w:t>
      </w:r>
      <w:bookmarkEnd w:id="0"/>
    </w:p>
    <w:p w14:paraId="26ADFCBA" w14:textId="77777777" w:rsidR="00F13C63" w:rsidRDefault="00000000">
      <w:pPr>
        <w:pStyle w:val="FirstParagraph"/>
      </w:pPr>
      <w:r>
        <w:t>A full-stack vacation/leave management system built with PHP backend and React frontend.</w:t>
      </w:r>
    </w:p>
    <w:bookmarkStart w:id="2" w:name="table-of-contents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653194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F5EA46A" w14:textId="0EB7E51E" w:rsidR="006A07E2" w:rsidRDefault="006A07E2">
          <w:pPr>
            <w:pStyle w:val="TOCHeading"/>
          </w:pPr>
          <w:r>
            <w:t>Contents</w:t>
          </w:r>
        </w:p>
        <w:p w14:paraId="5A1DBD40" w14:textId="13A2A7ED" w:rsidR="00A0310A" w:rsidRDefault="006A07E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2416539" w:history="1">
            <w:r w:rsidR="00A0310A" w:rsidRPr="000734C1">
              <w:rPr>
                <w:rStyle w:val="Hyperlink"/>
                <w:noProof/>
              </w:rPr>
              <w:t>PHP Leaves Management Service</w:t>
            </w:r>
            <w:r w:rsidR="00A0310A">
              <w:rPr>
                <w:noProof/>
                <w:webHidden/>
              </w:rPr>
              <w:tab/>
            </w:r>
            <w:r w:rsidR="00A0310A">
              <w:rPr>
                <w:noProof/>
                <w:webHidden/>
              </w:rPr>
              <w:fldChar w:fldCharType="begin"/>
            </w:r>
            <w:r w:rsidR="00A0310A">
              <w:rPr>
                <w:noProof/>
                <w:webHidden/>
              </w:rPr>
              <w:instrText xml:space="preserve"> PAGEREF _Toc212416539 \h </w:instrText>
            </w:r>
            <w:r w:rsidR="00A0310A">
              <w:rPr>
                <w:noProof/>
                <w:webHidden/>
              </w:rPr>
            </w:r>
            <w:r w:rsidR="00A0310A">
              <w:rPr>
                <w:noProof/>
                <w:webHidden/>
              </w:rPr>
              <w:fldChar w:fldCharType="separate"/>
            </w:r>
            <w:r w:rsidR="00A0310A">
              <w:rPr>
                <w:noProof/>
                <w:webHidden/>
              </w:rPr>
              <w:t>1</w:t>
            </w:r>
            <w:r w:rsidR="00A0310A">
              <w:rPr>
                <w:noProof/>
                <w:webHidden/>
              </w:rPr>
              <w:fldChar w:fldCharType="end"/>
            </w:r>
          </w:hyperlink>
        </w:p>
        <w:p w14:paraId="41F21FDC" w14:textId="3D49ADA5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0" w:history="1">
            <w:r w:rsidRPr="000734C1">
              <w:rPr>
                <w:rStyle w:val="Hyperlink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D0C13" w14:textId="1F32A8FD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1" w:history="1">
            <w:r w:rsidRPr="000734C1">
              <w:rPr>
                <w:rStyle w:val="Hyperlink"/>
                <w:noProof/>
              </w:rPr>
              <w:t>Technology S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4DD83" w14:textId="4112A52A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2" w:history="1">
            <w:r w:rsidRPr="000734C1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2D5AA" w14:textId="40507F3C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3" w:history="1">
            <w:r w:rsidRPr="000734C1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BAF80" w14:textId="5E84CA6B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4" w:history="1">
            <w:r w:rsidRPr="000734C1">
              <w:rPr>
                <w:rStyle w:val="Hyperlink"/>
                <w:noProof/>
              </w:rPr>
              <w:t>Installation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8AC0D" w14:textId="372322EC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5" w:history="1">
            <w:r w:rsidRPr="000734C1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D2D6F" w14:textId="3CBFC33B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6" w:history="1">
            <w:r w:rsidRPr="000734C1">
              <w:rPr>
                <w:rStyle w:val="Hyperlink"/>
                <w:noProof/>
              </w:rPr>
              <w:t>Step 1: Database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4FCCD" w14:textId="6A9DCFEE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7" w:history="1">
            <w:r w:rsidRPr="000734C1">
              <w:rPr>
                <w:rStyle w:val="Hyperlink"/>
                <w:noProof/>
              </w:rPr>
              <w:t>Step 2: Backend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31984" w14:textId="5B916E09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8" w:history="1">
            <w:r w:rsidRPr="000734C1">
              <w:rPr>
                <w:rStyle w:val="Hyperlink"/>
                <w:noProof/>
              </w:rPr>
              <w:t>Step 3: Frontend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6BD04" w14:textId="61AC57C5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49" w:history="1">
            <w:r w:rsidRPr="000734C1">
              <w:rPr>
                <w:rStyle w:val="Hyperlink"/>
                <w:noProof/>
              </w:rPr>
              <w:t>Running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DF0AE" w14:textId="1DD203A8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0" w:history="1">
            <w:r w:rsidRPr="000734C1">
              <w:rPr>
                <w:rStyle w:val="Hyperlink"/>
                <w:noProof/>
              </w:rPr>
              <w:t>Start Backend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74630" w14:textId="4BF8B3FB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1" w:history="1">
            <w:r w:rsidRPr="000734C1">
              <w:rPr>
                <w:rStyle w:val="Hyperlink"/>
                <w:noProof/>
              </w:rPr>
              <w:t>Start Frontend Development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C6666" w14:textId="4C07E05D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2" w:history="1">
            <w:r w:rsidRPr="000734C1">
              <w:rPr>
                <w:rStyle w:val="Hyperlink"/>
                <w:noProof/>
              </w:rPr>
              <w:t>Access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10B0F" w14:textId="131ECFF3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3" w:history="1">
            <w:r w:rsidRPr="000734C1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1F42C" w14:textId="7D5D9F39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4" w:history="1">
            <w:r w:rsidRPr="000734C1">
              <w:rPr>
                <w:rStyle w:val="Hyperlink"/>
                <w:noProof/>
              </w:rPr>
              <w:t>What Are Unit Test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11EE5" w14:textId="54356071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5" w:history="1">
            <w:r w:rsidRPr="000734C1">
              <w:rPr>
                <w:rStyle w:val="Hyperlink"/>
                <w:noProof/>
              </w:rPr>
              <w:t>Running Unit 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AF8AD" w14:textId="0522F3E5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6" w:history="1">
            <w:r w:rsidRPr="000734C1">
              <w:rPr>
                <w:rStyle w:val="Hyperlink"/>
                <w:noProof/>
              </w:rPr>
              <w:t>Test Su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2FB9C" w14:textId="175A5FED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7" w:history="1">
            <w:r w:rsidRPr="000734C1">
              <w:rPr>
                <w:rStyle w:val="Hyperlink"/>
                <w:noProof/>
              </w:rPr>
              <w:t>Running Specific 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B65B1" w14:textId="161BA638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8" w:history="1">
            <w:r w:rsidRPr="000734C1">
              <w:rPr>
                <w:rStyle w:val="Hyperlink"/>
                <w:noProof/>
              </w:rPr>
              <w:t>When to Run 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8FEDB" w14:textId="34A80DC3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59" w:history="1">
            <w:r w:rsidRPr="000734C1">
              <w:rPr>
                <w:rStyle w:val="Hyperlink"/>
                <w:noProof/>
              </w:rPr>
              <w:t>Test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6034D" w14:textId="53CF0D95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0" w:history="1">
            <w:r w:rsidRPr="000734C1">
              <w:rPr>
                <w:rStyle w:val="Hyperlink"/>
                <w:noProof/>
              </w:rPr>
              <w:t>User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9A8F7" w14:textId="0D13A6CB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1" w:history="1">
            <w:r w:rsidRPr="000734C1">
              <w:rPr>
                <w:rStyle w:val="Hyperlink"/>
                <w:noProof/>
              </w:rPr>
              <w:t>Login Credent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3FFA5" w14:textId="034EB31D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2" w:history="1">
            <w:r w:rsidRPr="000734C1">
              <w:rPr>
                <w:rStyle w:val="Hyperlink"/>
                <w:noProof/>
              </w:rPr>
              <w:t>Manage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336C9" w14:textId="3537EB73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3" w:history="1">
            <w:r w:rsidRPr="000734C1">
              <w:rPr>
                <w:rStyle w:val="Hyperlink"/>
                <w:noProof/>
              </w:rPr>
              <w:t>Employe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96853" w14:textId="520CA947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4" w:history="1">
            <w:r w:rsidRPr="000734C1">
              <w:rPr>
                <w:rStyle w:val="Hyperlink"/>
                <w:noProof/>
              </w:rPr>
              <w:t>Common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437E7" w14:textId="4BC5E8F4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5" w:history="1">
            <w:r w:rsidRPr="000734C1">
              <w:rPr>
                <w:rStyle w:val="Hyperlink"/>
                <w:noProof/>
              </w:rPr>
              <w:t>Log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18D82" w14:textId="04B367C6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6" w:history="1">
            <w:r w:rsidRPr="000734C1">
              <w:rPr>
                <w:rStyle w:val="Hyperlink"/>
                <w:noProof/>
              </w:rPr>
              <w:t>Project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E7FFA" w14:textId="3F962B0D" w:rsidR="00A0310A" w:rsidRDefault="00A0310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7" w:history="1">
            <w:r w:rsidRPr="000734C1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08C2A" w14:textId="0262BA20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8" w:history="1">
            <w:r w:rsidRPr="000734C1">
              <w:rPr>
                <w:rStyle w:val="Hyperlink"/>
                <w:noProof/>
              </w:rPr>
              <w:t>Database Connection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DE1ED" w14:textId="11EDE631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69" w:history="1">
            <w:r w:rsidRPr="000734C1">
              <w:rPr>
                <w:rStyle w:val="Hyperlink"/>
                <w:noProof/>
              </w:rPr>
              <w:t>CORS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1238F" w14:textId="3D5C5629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70" w:history="1">
            <w:r w:rsidRPr="000734C1">
              <w:rPr>
                <w:rStyle w:val="Hyperlink"/>
                <w:noProof/>
              </w:rPr>
              <w:t>Port Already in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DCBFD" w14:textId="4678C1B1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71" w:history="1">
            <w:r w:rsidRPr="000734C1">
              <w:rPr>
                <w:rStyle w:val="Hyperlink"/>
                <w:noProof/>
              </w:rPr>
              <w:t>Login Not Wor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774BE" w14:textId="4B935840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72" w:history="1">
            <w:r w:rsidRPr="000734C1">
              <w:rPr>
                <w:rStyle w:val="Hyperlink"/>
                <w:noProof/>
              </w:rPr>
              <w:t>PHPUnit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6499B" w14:textId="0C40F911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73" w:history="1">
            <w:r w:rsidRPr="000734C1">
              <w:rPr>
                <w:rStyle w:val="Hyperlink"/>
                <w:noProof/>
              </w:rPr>
              <w:t>React White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29C11" w14:textId="12AE27A7" w:rsidR="00A0310A" w:rsidRDefault="00A0310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212416574" w:history="1">
            <w:r w:rsidRPr="000734C1">
              <w:rPr>
                <w:rStyle w:val="Hyperlink"/>
                <w:noProof/>
              </w:rPr>
              <w:t>Cannot Create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416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6251D" w14:textId="025A3370" w:rsidR="006A07E2" w:rsidRDefault="006A07E2">
          <w:r>
            <w:rPr>
              <w:b/>
              <w:bCs/>
              <w:noProof/>
            </w:rPr>
            <w:fldChar w:fldCharType="end"/>
          </w:r>
        </w:p>
      </w:sdtContent>
    </w:sdt>
    <w:p w14:paraId="5DCE9D41" w14:textId="77777777" w:rsidR="006A07E2" w:rsidRDefault="006A07E2"/>
    <w:p w14:paraId="74C9BDDD" w14:textId="2508CDDF" w:rsidR="00F13C63" w:rsidRDefault="00000000">
      <w:r>
        <w:pict w14:anchorId="421D88B6">
          <v:rect id="_x0000_i1025" style="width:0;height:1.5pt" o:hralign="center" o:hrstd="t" o:hr="t"/>
        </w:pict>
      </w:r>
    </w:p>
    <w:p w14:paraId="7A85B953" w14:textId="77777777" w:rsidR="00F13C63" w:rsidRDefault="00000000">
      <w:pPr>
        <w:pStyle w:val="Heading2"/>
      </w:pPr>
      <w:bookmarkStart w:id="3" w:name="_Toc212416540"/>
      <w:bookmarkStart w:id="4" w:name="features"/>
      <w:bookmarkEnd w:id="2"/>
      <w:r>
        <w:t>Features</w:t>
      </w:r>
      <w:bookmarkEnd w:id="3"/>
    </w:p>
    <w:p w14:paraId="772390AC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ser Authentication</w:t>
      </w:r>
      <w:r>
        <w:t xml:space="preserve"> - Secure JWT-based login system</w:t>
      </w:r>
    </w:p>
    <w:p w14:paraId="2A720980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ole-Based Access Control</w:t>
      </w:r>
      <w:r>
        <w:t xml:space="preserve"> - Manager and Employee roles</w:t>
      </w:r>
    </w:p>
    <w:p w14:paraId="73E34671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acation Request Management</w:t>
      </w:r>
      <w:r>
        <w:t xml:space="preserve"> - Create, view, and track vacation requests</w:t>
      </w:r>
    </w:p>
    <w:p w14:paraId="7112602C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nager Approval Workflow</w:t>
      </w:r>
      <w:r>
        <w:t xml:space="preserve"> - Approve or reject vacation requests</w:t>
      </w:r>
    </w:p>
    <w:p w14:paraId="69007364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ser Management</w:t>
      </w:r>
      <w:r>
        <w:t xml:space="preserve"> - Create and manage employee accounts</w:t>
      </w:r>
    </w:p>
    <w:p w14:paraId="5157A376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ork Schedule Management</w:t>
      </w:r>
      <w:r>
        <w:t xml:space="preserve"> - Track employee work schedules</w:t>
      </w:r>
    </w:p>
    <w:p w14:paraId="2A26C16E" w14:textId="77777777" w:rsidR="00F13C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udit Logging</w:t>
      </w:r>
      <w:r>
        <w:t xml:space="preserve"> - Complete activity tracking</w:t>
      </w:r>
    </w:p>
    <w:p w14:paraId="2BD77174" w14:textId="77777777" w:rsidR="00F13C63" w:rsidRDefault="00000000">
      <w:r>
        <w:pict w14:anchorId="021285F0">
          <v:rect id="_x0000_i1026" style="width:0;height:1.5pt" o:hralign="center" o:hrstd="t" o:hr="t"/>
        </w:pict>
      </w:r>
    </w:p>
    <w:p w14:paraId="0328367A" w14:textId="1E6BEF6A" w:rsidR="00F13C63" w:rsidRDefault="00000000">
      <w:pPr>
        <w:pStyle w:val="Heading2"/>
      </w:pPr>
      <w:bookmarkStart w:id="5" w:name="_Toc212416541"/>
      <w:bookmarkStart w:id="6" w:name="technology-stack"/>
      <w:bookmarkEnd w:id="4"/>
      <w:r>
        <w:t>Technology Stack</w:t>
      </w:r>
      <w:bookmarkEnd w:id="5"/>
    </w:p>
    <w:p w14:paraId="38BE96CD" w14:textId="77777777" w:rsidR="00F13C63" w:rsidRDefault="00000000">
      <w:pPr>
        <w:pStyle w:val="Heading3"/>
      </w:pPr>
      <w:bookmarkStart w:id="7" w:name="_Toc212416542"/>
      <w:bookmarkStart w:id="8" w:name="backend"/>
      <w:r>
        <w:t>Backend</w:t>
      </w:r>
      <w:bookmarkEnd w:id="7"/>
    </w:p>
    <w:p w14:paraId="02ABFDF6" w14:textId="77777777" w:rsidR="00F13C63" w:rsidRDefault="00000000">
      <w:pPr>
        <w:pStyle w:val="Compact"/>
        <w:numPr>
          <w:ilvl w:val="0"/>
          <w:numId w:val="4"/>
        </w:numPr>
      </w:pPr>
      <w:r>
        <w:t>PHP 8.2+</w:t>
      </w:r>
    </w:p>
    <w:p w14:paraId="1B3A756D" w14:textId="77777777" w:rsidR="00F13C63" w:rsidRDefault="00000000">
      <w:pPr>
        <w:pStyle w:val="Compact"/>
        <w:numPr>
          <w:ilvl w:val="0"/>
          <w:numId w:val="4"/>
        </w:numPr>
      </w:pPr>
      <w:r>
        <w:t>MySQL 5.7+</w:t>
      </w:r>
    </w:p>
    <w:p w14:paraId="2CB78CC6" w14:textId="77777777" w:rsidR="00F13C63" w:rsidRDefault="00000000">
      <w:pPr>
        <w:pStyle w:val="Compact"/>
        <w:numPr>
          <w:ilvl w:val="0"/>
          <w:numId w:val="4"/>
        </w:numPr>
      </w:pPr>
      <w:r>
        <w:t>PHPUnit for testing</w:t>
      </w:r>
    </w:p>
    <w:p w14:paraId="18A05EED" w14:textId="77777777" w:rsidR="00F13C63" w:rsidRDefault="00000000">
      <w:pPr>
        <w:pStyle w:val="Compact"/>
        <w:numPr>
          <w:ilvl w:val="0"/>
          <w:numId w:val="4"/>
        </w:numPr>
      </w:pPr>
      <w:r>
        <w:t>JWT authentication</w:t>
      </w:r>
    </w:p>
    <w:p w14:paraId="5B665927" w14:textId="77777777" w:rsidR="00F13C63" w:rsidRDefault="00000000">
      <w:pPr>
        <w:pStyle w:val="Heading3"/>
      </w:pPr>
      <w:bookmarkStart w:id="9" w:name="_Toc212416543"/>
      <w:bookmarkStart w:id="10" w:name="frontend"/>
      <w:bookmarkEnd w:id="8"/>
      <w:r>
        <w:t>Frontend</w:t>
      </w:r>
      <w:bookmarkEnd w:id="9"/>
    </w:p>
    <w:p w14:paraId="007709B5" w14:textId="77777777" w:rsidR="00F13C63" w:rsidRDefault="00000000">
      <w:pPr>
        <w:pStyle w:val="Compact"/>
        <w:numPr>
          <w:ilvl w:val="0"/>
          <w:numId w:val="5"/>
        </w:numPr>
      </w:pPr>
      <w:r>
        <w:t>React 18</w:t>
      </w:r>
    </w:p>
    <w:p w14:paraId="71BC24BD" w14:textId="77777777" w:rsidR="00F13C63" w:rsidRDefault="00000000">
      <w:pPr>
        <w:pStyle w:val="Compact"/>
        <w:numPr>
          <w:ilvl w:val="0"/>
          <w:numId w:val="5"/>
        </w:numPr>
      </w:pPr>
      <w:r>
        <w:t>React Router 6</w:t>
      </w:r>
    </w:p>
    <w:p w14:paraId="59DA6B82" w14:textId="77777777" w:rsidR="00F13C63" w:rsidRDefault="00000000">
      <w:pPr>
        <w:pStyle w:val="Compact"/>
        <w:numPr>
          <w:ilvl w:val="0"/>
          <w:numId w:val="5"/>
        </w:numPr>
      </w:pPr>
      <w:r>
        <w:t>Axios for API calls</w:t>
      </w:r>
    </w:p>
    <w:p w14:paraId="2B5B418E" w14:textId="77777777" w:rsidR="00F13C63" w:rsidRDefault="00000000">
      <w:pPr>
        <w:pStyle w:val="Compact"/>
        <w:numPr>
          <w:ilvl w:val="0"/>
          <w:numId w:val="5"/>
        </w:numPr>
      </w:pPr>
      <w:r>
        <w:t>Vite for development</w:t>
      </w:r>
    </w:p>
    <w:p w14:paraId="66EEAA91" w14:textId="77777777" w:rsidR="00F13C63" w:rsidRDefault="00000000">
      <w:r>
        <w:pict w14:anchorId="1BA8F72C">
          <v:rect id="_x0000_i1027" style="width:0;height:1.5pt" o:hralign="center" o:hrstd="t" o:hr="t"/>
        </w:pict>
      </w:r>
    </w:p>
    <w:p w14:paraId="6D126F8A" w14:textId="77777777" w:rsidR="00F13C63" w:rsidRDefault="00000000">
      <w:pPr>
        <w:pStyle w:val="Heading2"/>
      </w:pPr>
      <w:bookmarkStart w:id="11" w:name="_Toc212416544"/>
      <w:bookmarkStart w:id="12" w:name="installation-guide"/>
      <w:bookmarkEnd w:id="6"/>
      <w:bookmarkEnd w:id="10"/>
      <w:r>
        <w:lastRenderedPageBreak/>
        <w:t>Installation Guide</w:t>
      </w:r>
      <w:bookmarkEnd w:id="11"/>
    </w:p>
    <w:p w14:paraId="774DEC6D" w14:textId="77777777" w:rsidR="00F13C63" w:rsidRDefault="00000000">
      <w:pPr>
        <w:pStyle w:val="Heading3"/>
      </w:pPr>
      <w:bookmarkStart w:id="13" w:name="_Toc212416545"/>
      <w:bookmarkStart w:id="14" w:name="prerequisites"/>
      <w:r>
        <w:t>Prerequisites</w:t>
      </w:r>
      <w:bookmarkEnd w:id="13"/>
    </w:p>
    <w:p w14:paraId="03741600" w14:textId="77777777" w:rsidR="00F13C63" w:rsidRDefault="00000000">
      <w:pPr>
        <w:pStyle w:val="FirstParagraph"/>
      </w:pPr>
      <w:r>
        <w:t>Before you begin, ensure you have the following installed:</w:t>
      </w:r>
    </w:p>
    <w:p w14:paraId="177CAFFB" w14:textId="77777777" w:rsidR="00F13C6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XAMPP</w:t>
      </w:r>
      <w:r>
        <w:t xml:space="preserve"> (includes PHP and MySQL)</w:t>
      </w:r>
    </w:p>
    <w:p w14:paraId="2577E995" w14:textId="77777777" w:rsidR="00F13C63" w:rsidRDefault="00000000">
      <w:pPr>
        <w:pStyle w:val="Compact"/>
        <w:numPr>
          <w:ilvl w:val="1"/>
          <w:numId w:val="7"/>
        </w:numPr>
      </w:pPr>
      <w:r>
        <w:t>Download from: https://www.apachefriends.org/</w:t>
      </w:r>
    </w:p>
    <w:p w14:paraId="0448B1DB" w14:textId="77777777" w:rsidR="00F13C63" w:rsidRDefault="00000000">
      <w:pPr>
        <w:pStyle w:val="Compact"/>
        <w:numPr>
          <w:ilvl w:val="1"/>
          <w:numId w:val="7"/>
        </w:numPr>
      </w:pPr>
      <w:r>
        <w:t>Version: PHP 8.0 or higher</w:t>
      </w:r>
    </w:p>
    <w:p w14:paraId="73DBBEED" w14:textId="77777777" w:rsidR="00F13C6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mposer</w:t>
      </w:r>
      <w:r>
        <w:t xml:space="preserve"> (PHP package manager)</w:t>
      </w:r>
    </w:p>
    <w:p w14:paraId="503875EB" w14:textId="77777777" w:rsidR="00F13C63" w:rsidRDefault="00000000">
      <w:pPr>
        <w:pStyle w:val="Compact"/>
        <w:numPr>
          <w:ilvl w:val="1"/>
          <w:numId w:val="8"/>
        </w:numPr>
      </w:pPr>
      <w:r>
        <w:t>Download from: https://getcomposer.org/</w:t>
      </w:r>
    </w:p>
    <w:p w14:paraId="2110A0E6" w14:textId="77777777" w:rsidR="00F13C63" w:rsidRDefault="00000000">
      <w:pPr>
        <w:pStyle w:val="Compact"/>
        <w:numPr>
          <w:ilvl w:val="1"/>
          <w:numId w:val="8"/>
        </w:numPr>
      </w:pPr>
      <w:r>
        <w:t>Used for installing PHPUnit and dependencies</w:t>
      </w:r>
    </w:p>
    <w:p w14:paraId="15F959F2" w14:textId="77777777" w:rsidR="00F13C6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ode.js and npm</w:t>
      </w:r>
      <w:r>
        <w:t xml:space="preserve"> (JavaScript runtime and package manager)</w:t>
      </w:r>
    </w:p>
    <w:p w14:paraId="19FC49D8" w14:textId="77777777" w:rsidR="00F13C63" w:rsidRDefault="00000000">
      <w:pPr>
        <w:pStyle w:val="Compact"/>
        <w:numPr>
          <w:ilvl w:val="1"/>
          <w:numId w:val="9"/>
        </w:numPr>
      </w:pPr>
      <w:r>
        <w:t>Download from: https://nodejs.org/</w:t>
      </w:r>
    </w:p>
    <w:p w14:paraId="7EA9AE65" w14:textId="77777777" w:rsidR="00F13C63" w:rsidRDefault="00000000">
      <w:pPr>
        <w:pStyle w:val="Compact"/>
        <w:numPr>
          <w:ilvl w:val="1"/>
          <w:numId w:val="9"/>
        </w:numPr>
      </w:pPr>
      <w:r>
        <w:t>Version: Node 16+ recommended</w:t>
      </w:r>
    </w:p>
    <w:p w14:paraId="4E944B1B" w14:textId="77777777" w:rsidR="00F13C63" w:rsidRDefault="00000000">
      <w:r>
        <w:pict w14:anchorId="3C1F0231">
          <v:rect id="_x0000_i1028" style="width:0;height:1.5pt" o:hralign="center" o:hrstd="t" o:hr="t"/>
        </w:pict>
      </w:r>
    </w:p>
    <w:p w14:paraId="2A1232BC" w14:textId="77777777" w:rsidR="00F13C63" w:rsidRDefault="00000000">
      <w:pPr>
        <w:pStyle w:val="Heading3"/>
      </w:pPr>
      <w:bookmarkStart w:id="15" w:name="_Toc212416546"/>
      <w:bookmarkStart w:id="16" w:name="step-1-database-setup"/>
      <w:bookmarkEnd w:id="14"/>
      <w:r>
        <w:t>Step 1: Database Setup</w:t>
      </w:r>
      <w:bookmarkEnd w:id="15"/>
    </w:p>
    <w:p w14:paraId="17312DAB" w14:textId="77777777" w:rsidR="00F13C63" w:rsidRDefault="00000000">
      <w:pPr>
        <w:pStyle w:val="Heading4"/>
      </w:pPr>
      <w:bookmarkStart w:id="17" w:name="start-mysql-server"/>
      <w:r>
        <w:t>1.1 Start MySQL Server</w:t>
      </w:r>
    </w:p>
    <w:p w14:paraId="54B1A4A7" w14:textId="77777777" w:rsidR="00F13C63" w:rsidRDefault="00000000">
      <w:pPr>
        <w:pStyle w:val="Compact"/>
        <w:numPr>
          <w:ilvl w:val="0"/>
          <w:numId w:val="10"/>
        </w:numPr>
      </w:pPr>
      <w:r>
        <w:t xml:space="preserve">Open </w:t>
      </w:r>
      <w:r>
        <w:rPr>
          <w:b/>
          <w:bCs/>
        </w:rPr>
        <w:t>XAMPP Control Panel</w:t>
      </w:r>
    </w:p>
    <w:p w14:paraId="3E0688F6" w14:textId="77777777" w:rsidR="00F13C63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Start</w:t>
      </w:r>
      <w:r>
        <w:t xml:space="preserve"> next to </w:t>
      </w:r>
      <w:r>
        <w:rPr>
          <w:b/>
          <w:bCs/>
        </w:rPr>
        <w:t>MySQL</w:t>
      </w:r>
    </w:p>
    <w:p w14:paraId="1BC12D98" w14:textId="77777777" w:rsidR="00F13C63" w:rsidRDefault="00000000">
      <w:pPr>
        <w:pStyle w:val="Compact"/>
        <w:numPr>
          <w:ilvl w:val="0"/>
          <w:numId w:val="10"/>
        </w:numPr>
      </w:pPr>
      <w:r>
        <w:t>Wait for the status to turn green</w:t>
      </w:r>
    </w:p>
    <w:p w14:paraId="5CFEED18" w14:textId="77777777" w:rsidR="00F13C63" w:rsidRDefault="00000000">
      <w:pPr>
        <w:pStyle w:val="Heading4"/>
      </w:pPr>
      <w:bookmarkStart w:id="18" w:name="import-database-schema"/>
      <w:bookmarkEnd w:id="17"/>
      <w:r>
        <w:t>1.2 Import Database Schema</w:t>
      </w:r>
    </w:p>
    <w:p w14:paraId="3ADA997F" w14:textId="77777777" w:rsidR="00F13C63" w:rsidRDefault="00000000">
      <w:pPr>
        <w:pStyle w:val="Compact"/>
        <w:numPr>
          <w:ilvl w:val="0"/>
          <w:numId w:val="11"/>
        </w:numPr>
      </w:pPr>
      <w:r>
        <w:t xml:space="preserve">Click on the </w:t>
      </w:r>
      <w:r>
        <w:rPr>
          <w:b/>
          <w:bCs/>
        </w:rPr>
        <w:t>“Import”</w:t>
      </w:r>
      <w:r>
        <w:t xml:space="preserve"> tab</w:t>
      </w:r>
    </w:p>
    <w:p w14:paraId="6F3F6690" w14:textId="77777777" w:rsidR="00F13C63" w:rsidRDefault="00000000">
      <w:pPr>
        <w:pStyle w:val="Compact"/>
        <w:numPr>
          <w:ilvl w:val="0"/>
          <w:numId w:val="11"/>
        </w:numPr>
      </w:pPr>
      <w:r>
        <w:t xml:space="preserve">Click </w:t>
      </w:r>
      <w:r>
        <w:rPr>
          <w:b/>
          <w:bCs/>
        </w:rPr>
        <w:t>“Choose File”</w:t>
      </w:r>
    </w:p>
    <w:p w14:paraId="6E4EA2D0" w14:textId="02CBC176" w:rsidR="00F13C63" w:rsidRDefault="00000000">
      <w:pPr>
        <w:pStyle w:val="Compact"/>
        <w:numPr>
          <w:ilvl w:val="0"/>
          <w:numId w:val="11"/>
        </w:numPr>
      </w:pPr>
      <w:r>
        <w:t xml:space="preserve">Navigate to: </w:t>
      </w:r>
      <w:r>
        <w:rPr>
          <w:rStyle w:val="VerbatimChar"/>
        </w:rPr>
        <w:t>phpLeavesService/installation/create-</w:t>
      </w:r>
      <w:r w:rsidR="0063491A">
        <w:rPr>
          <w:rStyle w:val="VerbatimChar"/>
        </w:rPr>
        <w:t>database-</w:t>
      </w:r>
      <w:r>
        <w:rPr>
          <w:rStyle w:val="VerbatimChar"/>
        </w:rPr>
        <w:t>query.sql</w:t>
      </w:r>
    </w:p>
    <w:p w14:paraId="59C8F32E" w14:textId="77777777" w:rsidR="00F13C63" w:rsidRDefault="00000000">
      <w:pPr>
        <w:pStyle w:val="Compact"/>
        <w:numPr>
          <w:ilvl w:val="0"/>
          <w:numId w:val="11"/>
        </w:numPr>
      </w:pPr>
      <w:r>
        <w:t xml:space="preserve">Click </w:t>
      </w:r>
      <w:r>
        <w:rPr>
          <w:b/>
          <w:bCs/>
        </w:rPr>
        <w:t>“Go”</w:t>
      </w:r>
      <w:r>
        <w:t xml:space="preserve"> at the bottom</w:t>
      </w:r>
    </w:p>
    <w:p w14:paraId="0D262207" w14:textId="77777777" w:rsidR="00F13C63" w:rsidRDefault="00000000">
      <w:pPr>
        <w:pStyle w:val="Compact"/>
        <w:numPr>
          <w:ilvl w:val="0"/>
          <w:numId w:val="11"/>
        </w:numPr>
      </w:pPr>
      <w:r>
        <w:t>Wait for success message: “Import has been successfully finished”</w:t>
      </w:r>
    </w:p>
    <w:p w14:paraId="0AF412C1" w14:textId="77777777" w:rsidR="00F13C63" w:rsidRDefault="00000000">
      <w:pPr>
        <w:pStyle w:val="Heading4"/>
      </w:pPr>
      <w:bookmarkStart w:id="19" w:name="import-dummy-data"/>
      <w:bookmarkEnd w:id="18"/>
      <w:r>
        <w:t>1.3 Import Dummy Data</w:t>
      </w:r>
    </w:p>
    <w:p w14:paraId="50803008" w14:textId="77777777" w:rsidR="00F13C63" w:rsidRDefault="00000000">
      <w:pPr>
        <w:pStyle w:val="Compact"/>
        <w:numPr>
          <w:ilvl w:val="0"/>
          <w:numId w:val="12"/>
        </w:numPr>
      </w:pPr>
      <w:r>
        <w:t xml:space="preserve">With </w:t>
      </w:r>
      <w:r>
        <w:rPr>
          <w:rStyle w:val="VerbatimChar"/>
        </w:rPr>
        <w:t>leaves_management</w:t>
      </w:r>
      <w:r>
        <w:t xml:space="preserve"> database still selected</w:t>
      </w:r>
    </w:p>
    <w:p w14:paraId="60BF8C67" w14:textId="77777777" w:rsidR="00F13C63" w:rsidRDefault="00000000">
      <w:pPr>
        <w:pStyle w:val="Compact"/>
        <w:numPr>
          <w:ilvl w:val="0"/>
          <w:numId w:val="12"/>
        </w:numPr>
      </w:pPr>
      <w:r>
        <w:t xml:space="preserve">Click </w:t>
      </w:r>
      <w:r>
        <w:rPr>
          <w:b/>
          <w:bCs/>
        </w:rPr>
        <w:t>“Import”</w:t>
      </w:r>
      <w:r>
        <w:t xml:space="preserve"> tab again</w:t>
      </w:r>
    </w:p>
    <w:p w14:paraId="2F7A4208" w14:textId="77777777" w:rsidR="00F13C63" w:rsidRDefault="00000000">
      <w:pPr>
        <w:pStyle w:val="Compact"/>
        <w:numPr>
          <w:ilvl w:val="0"/>
          <w:numId w:val="12"/>
        </w:numPr>
      </w:pPr>
      <w:r>
        <w:t xml:space="preserve">Choose file: </w:t>
      </w:r>
      <w:r>
        <w:rPr>
          <w:rStyle w:val="VerbatimChar"/>
        </w:rPr>
        <w:t>phpLeavesService/installation/dummy-data.sql</w:t>
      </w:r>
    </w:p>
    <w:p w14:paraId="0043F4FE" w14:textId="77777777" w:rsidR="00F13C63" w:rsidRDefault="00000000">
      <w:pPr>
        <w:pStyle w:val="Compact"/>
        <w:numPr>
          <w:ilvl w:val="0"/>
          <w:numId w:val="12"/>
        </w:numPr>
      </w:pPr>
      <w:r>
        <w:t xml:space="preserve">Click </w:t>
      </w:r>
      <w:r>
        <w:rPr>
          <w:b/>
          <w:bCs/>
        </w:rPr>
        <w:t>“Go”</w:t>
      </w:r>
    </w:p>
    <w:p w14:paraId="4A1A5DB5" w14:textId="77777777" w:rsidR="00F13C63" w:rsidRDefault="00000000">
      <w:pPr>
        <w:pStyle w:val="Compact"/>
        <w:numPr>
          <w:ilvl w:val="0"/>
          <w:numId w:val="12"/>
        </w:numPr>
      </w:pPr>
      <w:r>
        <w:t>Success! You now have test users:</w:t>
      </w:r>
    </w:p>
    <w:p w14:paraId="7089D3C0" w14:textId="77777777" w:rsidR="00F13C63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Manager</w:t>
      </w:r>
      <w:r>
        <w:t xml:space="preserve">: username </w:t>
      </w:r>
      <w:r>
        <w:rPr>
          <w:rStyle w:val="VerbatimChar"/>
        </w:rPr>
        <w:t>alice</w:t>
      </w:r>
      <w:r>
        <w:t xml:space="preserve">, password </w:t>
      </w:r>
      <w:r>
        <w:rPr>
          <w:rStyle w:val="VerbatimChar"/>
        </w:rPr>
        <w:t>password123</w:t>
      </w:r>
    </w:p>
    <w:p w14:paraId="728D63A9" w14:textId="77777777" w:rsidR="00F13C63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Employee</w:t>
      </w:r>
      <w:r>
        <w:t xml:space="preserve">: username </w:t>
      </w:r>
      <w:r>
        <w:rPr>
          <w:rStyle w:val="VerbatimChar"/>
        </w:rPr>
        <w:t>bob</w:t>
      </w:r>
      <w:r>
        <w:t xml:space="preserve">, password </w:t>
      </w:r>
      <w:r>
        <w:rPr>
          <w:rStyle w:val="VerbatimChar"/>
        </w:rPr>
        <w:t>password123</w:t>
      </w:r>
    </w:p>
    <w:p w14:paraId="35352E6D" w14:textId="77777777" w:rsidR="00F13C63" w:rsidRDefault="00000000">
      <w:pPr>
        <w:pStyle w:val="Heading4"/>
      </w:pPr>
      <w:bookmarkStart w:id="20" w:name="create-test-database-for-unit-tests"/>
      <w:bookmarkEnd w:id="19"/>
      <w:r>
        <w:t>1.5 Create Test Database (for unit tests)</w:t>
      </w:r>
    </w:p>
    <w:p w14:paraId="5442D1F4" w14:textId="77777777" w:rsidR="00F13C63" w:rsidRDefault="00000000">
      <w:pPr>
        <w:pStyle w:val="Compact"/>
        <w:numPr>
          <w:ilvl w:val="0"/>
          <w:numId w:val="14"/>
        </w:numPr>
      </w:pPr>
      <w:r>
        <w:t xml:space="preserve">Click on the </w:t>
      </w:r>
      <w:r>
        <w:rPr>
          <w:b/>
          <w:bCs/>
        </w:rPr>
        <w:t>“Import”</w:t>
      </w:r>
      <w:r>
        <w:t xml:space="preserve"> tab</w:t>
      </w:r>
    </w:p>
    <w:p w14:paraId="227D6CFC" w14:textId="77777777" w:rsidR="00F13C63" w:rsidRDefault="00000000">
      <w:pPr>
        <w:pStyle w:val="Compact"/>
        <w:numPr>
          <w:ilvl w:val="0"/>
          <w:numId w:val="14"/>
        </w:numPr>
      </w:pPr>
      <w:r>
        <w:t xml:space="preserve">Click </w:t>
      </w:r>
      <w:r>
        <w:rPr>
          <w:b/>
          <w:bCs/>
        </w:rPr>
        <w:t>“Choose File”</w:t>
      </w:r>
    </w:p>
    <w:p w14:paraId="40CAD63D" w14:textId="7BD604A3" w:rsidR="00F13C63" w:rsidRDefault="00000000">
      <w:pPr>
        <w:pStyle w:val="Compact"/>
        <w:numPr>
          <w:ilvl w:val="0"/>
          <w:numId w:val="14"/>
        </w:numPr>
      </w:pPr>
      <w:r>
        <w:t xml:space="preserve">Navigate to: </w:t>
      </w:r>
      <w:r>
        <w:rPr>
          <w:rStyle w:val="VerbatimChar"/>
        </w:rPr>
        <w:t>phpLeavesService/installation/create-test</w:t>
      </w:r>
      <w:r w:rsidR="0063491A">
        <w:rPr>
          <w:rStyle w:val="VerbatimChar"/>
        </w:rPr>
        <w:t>-database</w:t>
      </w:r>
      <w:r>
        <w:rPr>
          <w:rStyle w:val="VerbatimChar"/>
        </w:rPr>
        <w:t>-query.sql</w:t>
      </w:r>
    </w:p>
    <w:p w14:paraId="4089C212" w14:textId="77777777" w:rsidR="00F13C63" w:rsidRDefault="00000000">
      <w:pPr>
        <w:pStyle w:val="Compact"/>
        <w:numPr>
          <w:ilvl w:val="0"/>
          <w:numId w:val="14"/>
        </w:numPr>
      </w:pPr>
      <w:r>
        <w:lastRenderedPageBreak/>
        <w:t xml:space="preserve">Click </w:t>
      </w:r>
      <w:r>
        <w:rPr>
          <w:b/>
          <w:bCs/>
        </w:rPr>
        <w:t>“Go”</w:t>
      </w:r>
      <w:r>
        <w:t xml:space="preserve"> at the bottom</w:t>
      </w:r>
    </w:p>
    <w:p w14:paraId="7FE6F331" w14:textId="77777777" w:rsidR="00F13C63" w:rsidRDefault="00000000">
      <w:pPr>
        <w:pStyle w:val="Compact"/>
        <w:numPr>
          <w:ilvl w:val="0"/>
          <w:numId w:val="14"/>
        </w:numPr>
      </w:pPr>
      <w:r>
        <w:t>Wait for success message: “Import has been successfully finished”</w:t>
      </w:r>
    </w:p>
    <w:p w14:paraId="5A0CAA04" w14:textId="77777777" w:rsidR="00F13C63" w:rsidRDefault="00000000">
      <w:pPr>
        <w:pStyle w:val="FirstParagraph"/>
      </w:pPr>
      <w:r>
        <w:rPr>
          <w:b/>
          <w:bCs/>
        </w:rPr>
        <w:t>Database setup complete!</w:t>
      </w:r>
    </w:p>
    <w:p w14:paraId="32E3482D" w14:textId="77777777" w:rsidR="00F13C63" w:rsidRDefault="00000000">
      <w:r>
        <w:pict w14:anchorId="0CA3ECEB">
          <v:rect id="_x0000_i1029" style="width:0;height:1.5pt" o:hralign="center" o:hrstd="t" o:hr="t"/>
        </w:pict>
      </w:r>
    </w:p>
    <w:p w14:paraId="5454AF54" w14:textId="77777777" w:rsidR="00F13C63" w:rsidRDefault="00000000">
      <w:pPr>
        <w:pStyle w:val="Heading3"/>
      </w:pPr>
      <w:bookmarkStart w:id="21" w:name="_Toc212416547"/>
      <w:bookmarkStart w:id="22" w:name="step-2-backend-setup"/>
      <w:bookmarkEnd w:id="16"/>
      <w:bookmarkEnd w:id="20"/>
      <w:r>
        <w:t>Step 2: Backend Setup</w:t>
      </w:r>
      <w:bookmarkEnd w:id="21"/>
    </w:p>
    <w:p w14:paraId="4FD70035" w14:textId="77777777" w:rsidR="00F13C63" w:rsidRDefault="00000000">
      <w:pPr>
        <w:pStyle w:val="Heading4"/>
      </w:pPr>
      <w:bookmarkStart w:id="23" w:name="configure-database-connection"/>
      <w:r>
        <w:t>2.1 Configure Database Connection</w:t>
      </w:r>
    </w:p>
    <w:p w14:paraId="062FD12A" w14:textId="77777777" w:rsidR="00F13C63" w:rsidRDefault="00000000">
      <w:pPr>
        <w:pStyle w:val="Compact"/>
        <w:numPr>
          <w:ilvl w:val="0"/>
          <w:numId w:val="15"/>
        </w:numPr>
      </w:pPr>
      <w:r>
        <w:t xml:space="preserve">Open file: </w:t>
      </w:r>
      <w:r>
        <w:rPr>
          <w:rStyle w:val="VerbatimChar"/>
        </w:rPr>
        <w:t>backend/src/config/config.php</w:t>
      </w:r>
    </w:p>
    <w:p w14:paraId="7377FEEA" w14:textId="77777777" w:rsidR="00F13C63" w:rsidRDefault="00000000">
      <w:pPr>
        <w:pStyle w:val="Compact"/>
        <w:numPr>
          <w:ilvl w:val="0"/>
          <w:numId w:val="15"/>
        </w:numPr>
      </w:pPr>
      <w:r>
        <w:t>Verify the database settings:</w:t>
      </w:r>
    </w:p>
    <w:p w14:paraId="5D7B3BDC" w14:textId="77777777" w:rsidR="00F13C63" w:rsidRDefault="00000000">
      <w:pPr>
        <w:pStyle w:val="SourceCode"/>
      </w:pPr>
      <w:r>
        <w:rPr>
          <w:rStyle w:val="StringTok"/>
        </w:rPr>
        <w:t>'database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ost'</w:t>
      </w:r>
      <w:r>
        <w:rPr>
          <w:rStyle w:val="NormalTok"/>
        </w:rPr>
        <w:t xml:space="preserve"> =&gt; </w:t>
      </w:r>
      <w:r>
        <w:rPr>
          <w:rStyle w:val="StringTok"/>
        </w:rPr>
        <w:t>'localhost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db_name'</w:t>
      </w:r>
      <w:r>
        <w:rPr>
          <w:rStyle w:val="NormalTok"/>
        </w:rPr>
        <w:t xml:space="preserve"> =&gt; </w:t>
      </w:r>
      <w:r>
        <w:rPr>
          <w:rStyle w:val="StringTok"/>
        </w:rPr>
        <w:t>'leaves_management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username'</w:t>
      </w:r>
      <w:r>
        <w:rPr>
          <w:rStyle w:val="NormalTok"/>
        </w:rPr>
        <w:t xml:space="preserve"> =&gt; </w:t>
      </w:r>
      <w:r>
        <w:rPr>
          <w:rStyle w:val="StringTok"/>
        </w:rPr>
        <w:t>'root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assword'</w:t>
      </w:r>
      <w:r>
        <w:rPr>
          <w:rStyle w:val="NormalTok"/>
        </w:rPr>
        <w:t xml:space="preserve"> =&gt; </w:t>
      </w:r>
      <w:r>
        <w:rPr>
          <w:rStyle w:val="StringTok"/>
        </w:rPr>
        <w:t>''</w:t>
      </w:r>
      <w:r>
        <w:rPr>
          <w:rStyle w:val="OtherTok"/>
        </w:rPr>
        <w:t>,</w:t>
      </w:r>
      <w:r>
        <w:rPr>
          <w:rStyle w:val="NormalTok"/>
        </w:rPr>
        <w:t xml:space="preserve">  </w:t>
      </w:r>
      <w:r>
        <w:rPr>
          <w:rStyle w:val="CommentTok"/>
        </w:rPr>
        <w:t>// Default XAMPP password is empt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harset'</w:t>
      </w:r>
      <w:r>
        <w:rPr>
          <w:rStyle w:val="NormalTok"/>
        </w:rPr>
        <w:t xml:space="preserve"> =&gt; </w:t>
      </w:r>
      <w:r>
        <w:rPr>
          <w:rStyle w:val="StringTok"/>
        </w:rPr>
        <w:t>'utf8mb4'</w:t>
      </w:r>
      <w:r>
        <w:br/>
      </w:r>
      <w:r>
        <w:rPr>
          <w:rStyle w:val="NormalTok"/>
        </w:rPr>
        <w:t>]</w:t>
      </w:r>
    </w:p>
    <w:p w14:paraId="5BB453A4" w14:textId="77777777" w:rsidR="00F13C63" w:rsidRDefault="00000000">
      <w:pPr>
        <w:pStyle w:val="Compact"/>
        <w:numPr>
          <w:ilvl w:val="0"/>
          <w:numId w:val="16"/>
        </w:numPr>
      </w:pPr>
      <w:r>
        <w:t xml:space="preserve">If your MySQL has a password, update the </w:t>
      </w:r>
      <w:r>
        <w:rPr>
          <w:rStyle w:val="VerbatimChar"/>
        </w:rPr>
        <w:t>password</w:t>
      </w:r>
      <w:r>
        <w:t xml:space="preserve"> field</w:t>
      </w:r>
    </w:p>
    <w:p w14:paraId="2FF9A9EC" w14:textId="77777777" w:rsidR="00F13C63" w:rsidRDefault="00000000">
      <w:pPr>
        <w:pStyle w:val="Heading4"/>
      </w:pPr>
      <w:bookmarkStart w:id="24" w:name="install-php-dependencies"/>
      <w:bookmarkEnd w:id="23"/>
      <w:r>
        <w:t>2.2 Install PHP Dependencies</w:t>
      </w:r>
    </w:p>
    <w:p w14:paraId="17F8996E" w14:textId="77777777" w:rsidR="00F13C63" w:rsidRDefault="00000000">
      <w:pPr>
        <w:numPr>
          <w:ilvl w:val="0"/>
          <w:numId w:val="17"/>
        </w:numPr>
      </w:pPr>
      <w:r>
        <w:t xml:space="preserve">Open </w:t>
      </w:r>
      <w:r>
        <w:rPr>
          <w:b/>
          <w:bCs/>
        </w:rPr>
        <w:t>Command Prompt</w:t>
      </w:r>
      <w:r>
        <w:t xml:space="preserve"> or </w:t>
      </w:r>
      <w:r>
        <w:rPr>
          <w:b/>
          <w:bCs/>
        </w:rPr>
        <w:t>PowerShell</w:t>
      </w:r>
    </w:p>
    <w:p w14:paraId="3722CA82" w14:textId="77777777" w:rsidR="00F13C63" w:rsidRDefault="00000000">
      <w:pPr>
        <w:numPr>
          <w:ilvl w:val="0"/>
          <w:numId w:val="17"/>
        </w:numPr>
      </w:pPr>
      <w:r>
        <w:t>Navigate to the backend folder:</w:t>
      </w:r>
    </w:p>
    <w:p w14:paraId="4CBFA3E2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cd</w:t>
      </w:r>
      <w:r>
        <w:rPr>
          <w:rStyle w:val="NormalTok"/>
        </w:rPr>
        <w:t xml:space="preserve"> C</w:t>
      </w:r>
      <w:r>
        <w:rPr>
          <w:rStyle w:val="OperatorTok"/>
        </w:rPr>
        <w:t>:</w:t>
      </w:r>
      <w:r>
        <w:rPr>
          <w:rStyle w:val="NormalTok"/>
        </w:rPr>
        <w:t>\path\to\phpLeavesService\backend</w:t>
      </w:r>
    </w:p>
    <w:p w14:paraId="6EFEF9F4" w14:textId="77777777" w:rsidR="00F13C63" w:rsidRDefault="00000000">
      <w:pPr>
        <w:numPr>
          <w:ilvl w:val="0"/>
          <w:numId w:val="17"/>
        </w:numPr>
      </w:pPr>
      <w:r>
        <w:t>Install Composer dependencies:</w:t>
      </w:r>
    </w:p>
    <w:p w14:paraId="46C7F236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composer install</w:t>
      </w:r>
    </w:p>
    <w:p w14:paraId="7FA3E318" w14:textId="77777777" w:rsidR="00F13C63" w:rsidRDefault="00000000">
      <w:pPr>
        <w:numPr>
          <w:ilvl w:val="0"/>
          <w:numId w:val="17"/>
        </w:numPr>
      </w:pPr>
      <w:r>
        <w:t>Wait for installation to complete</w:t>
      </w:r>
    </w:p>
    <w:p w14:paraId="4D4C1BFC" w14:textId="77777777" w:rsidR="00F13C63" w:rsidRDefault="00000000">
      <w:pPr>
        <w:numPr>
          <w:ilvl w:val="0"/>
          <w:numId w:val="17"/>
        </w:numPr>
      </w:pPr>
      <w:r>
        <w:t>Verify PHPUnit is installed:</w:t>
      </w:r>
    </w:p>
    <w:p w14:paraId="7BDA6D95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hp vendor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 xml:space="preserve">phpunit </w:t>
      </w:r>
      <w:r>
        <w:rPr>
          <w:rStyle w:val="OperatorTok"/>
        </w:rPr>
        <w:t>--</w:t>
      </w:r>
      <w:r>
        <w:rPr>
          <w:rStyle w:val="NormalTok"/>
        </w:rPr>
        <w:t>version</w:t>
      </w:r>
    </w:p>
    <w:p w14:paraId="05AAE192" w14:textId="77777777" w:rsidR="00F13C63" w:rsidRDefault="00000000">
      <w:pPr>
        <w:numPr>
          <w:ilvl w:val="0"/>
          <w:numId w:val="1"/>
        </w:numPr>
      </w:pPr>
      <w:r>
        <w:t xml:space="preserve">Should show: </w:t>
      </w:r>
      <w:r>
        <w:rPr>
          <w:rStyle w:val="VerbatimChar"/>
        </w:rPr>
        <w:t>PHPUnit 9.6.29</w:t>
      </w:r>
    </w:p>
    <w:p w14:paraId="079C5C02" w14:textId="77777777" w:rsidR="00F13C63" w:rsidRDefault="00000000">
      <w:pPr>
        <w:pStyle w:val="FirstParagraph"/>
      </w:pPr>
      <w:r>
        <w:rPr>
          <w:b/>
          <w:bCs/>
        </w:rPr>
        <w:t>Backend setup complete!</w:t>
      </w:r>
    </w:p>
    <w:p w14:paraId="14827486" w14:textId="77777777" w:rsidR="00F13C63" w:rsidRDefault="00000000">
      <w:r>
        <w:pict w14:anchorId="07C4A20E">
          <v:rect id="_x0000_i1030" style="width:0;height:1.5pt" o:hralign="center" o:hrstd="t" o:hr="t"/>
        </w:pict>
      </w:r>
    </w:p>
    <w:p w14:paraId="6BBCEA34" w14:textId="77777777" w:rsidR="00F13C63" w:rsidRDefault="00000000">
      <w:pPr>
        <w:pStyle w:val="Heading3"/>
      </w:pPr>
      <w:bookmarkStart w:id="25" w:name="_Toc212416548"/>
      <w:bookmarkStart w:id="26" w:name="step-3-frontend-setup"/>
      <w:bookmarkEnd w:id="22"/>
      <w:bookmarkEnd w:id="24"/>
      <w:r>
        <w:t>Step 3: Frontend Setup</w:t>
      </w:r>
      <w:bookmarkEnd w:id="25"/>
    </w:p>
    <w:p w14:paraId="4971CF91" w14:textId="77777777" w:rsidR="00F13C63" w:rsidRDefault="00000000">
      <w:pPr>
        <w:pStyle w:val="Heading4"/>
      </w:pPr>
      <w:bookmarkStart w:id="27" w:name="install-node.js-dependencies"/>
      <w:r>
        <w:t>3.1 Install Node.js Dependencies</w:t>
      </w:r>
    </w:p>
    <w:p w14:paraId="2E34BF20" w14:textId="77777777" w:rsidR="00F13C63" w:rsidRDefault="00000000">
      <w:pPr>
        <w:numPr>
          <w:ilvl w:val="0"/>
          <w:numId w:val="18"/>
        </w:numPr>
      </w:pPr>
      <w:r>
        <w:t xml:space="preserve">Open </w:t>
      </w:r>
      <w:r>
        <w:rPr>
          <w:b/>
          <w:bCs/>
        </w:rPr>
        <w:t>Command Prompt</w:t>
      </w:r>
      <w:r>
        <w:t xml:space="preserve"> or </w:t>
      </w:r>
      <w:r>
        <w:rPr>
          <w:b/>
          <w:bCs/>
        </w:rPr>
        <w:t>PowerShell</w:t>
      </w:r>
    </w:p>
    <w:p w14:paraId="3894F31C" w14:textId="77777777" w:rsidR="00F13C63" w:rsidRDefault="00000000">
      <w:pPr>
        <w:numPr>
          <w:ilvl w:val="0"/>
          <w:numId w:val="18"/>
        </w:numPr>
      </w:pPr>
      <w:r>
        <w:t>Navigate to the frontend folder:</w:t>
      </w:r>
    </w:p>
    <w:p w14:paraId="453F53C3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lastRenderedPageBreak/>
        <w:t>cd</w:t>
      </w:r>
      <w:r>
        <w:rPr>
          <w:rStyle w:val="NormalTok"/>
        </w:rPr>
        <w:t xml:space="preserve"> C</w:t>
      </w:r>
      <w:r>
        <w:rPr>
          <w:rStyle w:val="OperatorTok"/>
        </w:rPr>
        <w:t>:</w:t>
      </w:r>
      <w:r>
        <w:rPr>
          <w:rStyle w:val="NormalTok"/>
        </w:rPr>
        <w:t>\path\to\phpLeavesService\frontend</w:t>
      </w:r>
    </w:p>
    <w:p w14:paraId="297D2A78" w14:textId="77777777" w:rsidR="00F13C63" w:rsidRDefault="00000000">
      <w:pPr>
        <w:numPr>
          <w:ilvl w:val="0"/>
          <w:numId w:val="18"/>
        </w:numPr>
      </w:pPr>
      <w:r>
        <w:t>Install npm packages:</w:t>
      </w:r>
    </w:p>
    <w:p w14:paraId="41D31423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npm install</w:t>
      </w:r>
    </w:p>
    <w:p w14:paraId="59B854AF" w14:textId="77777777" w:rsidR="00F13C63" w:rsidRDefault="00000000">
      <w:pPr>
        <w:numPr>
          <w:ilvl w:val="0"/>
          <w:numId w:val="18"/>
        </w:numPr>
      </w:pPr>
      <w:r>
        <w:t>Wait 1-2 minutes for installation (downloads ~200MB of packages)</w:t>
      </w:r>
    </w:p>
    <w:p w14:paraId="0F95B2D7" w14:textId="77777777" w:rsidR="00F13C63" w:rsidRDefault="00000000">
      <w:pPr>
        <w:pStyle w:val="FirstParagraph"/>
      </w:pPr>
      <w:r>
        <w:rPr>
          <w:b/>
          <w:bCs/>
        </w:rPr>
        <w:t>Frontend setup complete!</w:t>
      </w:r>
    </w:p>
    <w:p w14:paraId="7CFA9FD8" w14:textId="77777777" w:rsidR="00F13C63" w:rsidRDefault="00000000">
      <w:r>
        <w:pict w14:anchorId="1D89ACC8">
          <v:rect id="_x0000_i1031" style="width:0;height:1.5pt" o:hralign="center" o:hrstd="t" o:hr="t"/>
        </w:pict>
      </w:r>
    </w:p>
    <w:p w14:paraId="35D31516" w14:textId="77777777" w:rsidR="00F13C63" w:rsidRDefault="00000000">
      <w:pPr>
        <w:pStyle w:val="Heading2"/>
      </w:pPr>
      <w:bookmarkStart w:id="28" w:name="_Toc212416549"/>
      <w:bookmarkStart w:id="29" w:name="running-the-application"/>
      <w:bookmarkEnd w:id="12"/>
      <w:bookmarkEnd w:id="26"/>
      <w:bookmarkEnd w:id="27"/>
      <w:r>
        <w:t>Running the Application</w:t>
      </w:r>
      <w:bookmarkEnd w:id="28"/>
    </w:p>
    <w:p w14:paraId="7DDCAAF4" w14:textId="77777777" w:rsidR="00F13C63" w:rsidRDefault="00000000">
      <w:pPr>
        <w:pStyle w:val="Heading3"/>
      </w:pPr>
      <w:bookmarkStart w:id="30" w:name="_Toc212416550"/>
      <w:bookmarkStart w:id="31" w:name="start-backend-server"/>
      <w:r>
        <w:t>Start Backend Server</w:t>
      </w:r>
      <w:bookmarkEnd w:id="30"/>
    </w:p>
    <w:p w14:paraId="15975B2A" w14:textId="77777777" w:rsidR="00F13C63" w:rsidRDefault="00000000">
      <w:pPr>
        <w:numPr>
          <w:ilvl w:val="0"/>
          <w:numId w:val="19"/>
        </w:numPr>
      </w:pPr>
      <w:r>
        <w:t xml:space="preserve">Open </w:t>
      </w:r>
      <w:r>
        <w:rPr>
          <w:b/>
          <w:bCs/>
        </w:rPr>
        <w:t>PowerShell</w:t>
      </w:r>
      <w:r>
        <w:t xml:space="preserve"> or </w:t>
      </w:r>
      <w:r>
        <w:rPr>
          <w:b/>
          <w:bCs/>
        </w:rPr>
        <w:t>Command Prompt</w:t>
      </w:r>
    </w:p>
    <w:p w14:paraId="6A910BEF" w14:textId="77777777" w:rsidR="00F13C63" w:rsidRDefault="00000000">
      <w:pPr>
        <w:numPr>
          <w:ilvl w:val="0"/>
          <w:numId w:val="19"/>
        </w:numPr>
      </w:pPr>
      <w:r>
        <w:t>Navigate to project root:</w:t>
      </w:r>
    </w:p>
    <w:p w14:paraId="5983BA12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cd</w:t>
      </w:r>
      <w:r>
        <w:rPr>
          <w:rStyle w:val="NormalTok"/>
        </w:rPr>
        <w:t xml:space="preserve"> C</w:t>
      </w:r>
      <w:r>
        <w:rPr>
          <w:rStyle w:val="OperatorTok"/>
        </w:rPr>
        <w:t>:</w:t>
      </w:r>
      <w:r>
        <w:rPr>
          <w:rStyle w:val="NormalTok"/>
        </w:rPr>
        <w:t>\path\to\phpLeavesService</w:t>
      </w:r>
    </w:p>
    <w:p w14:paraId="2D86341C" w14:textId="77777777" w:rsidR="00F13C63" w:rsidRDefault="00000000">
      <w:pPr>
        <w:numPr>
          <w:ilvl w:val="0"/>
          <w:numId w:val="19"/>
        </w:numPr>
      </w:pPr>
      <w:r>
        <w:t>Start PHP development server:</w:t>
      </w:r>
    </w:p>
    <w:p w14:paraId="1089DB69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hp </w:t>
      </w:r>
      <w:r>
        <w:rPr>
          <w:rStyle w:val="OperatorTok"/>
        </w:rPr>
        <w:t>-</w:t>
      </w:r>
      <w:r>
        <w:rPr>
          <w:rStyle w:val="NormalTok"/>
        </w:rPr>
        <w:t>S localhost</w:t>
      </w:r>
      <w:r>
        <w:rPr>
          <w:rStyle w:val="OperatorTok"/>
        </w:rPr>
        <w:t>:</w:t>
      </w:r>
      <w:r>
        <w:rPr>
          <w:rStyle w:val="DecValTok"/>
        </w:rPr>
        <w:t>808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 backend</w:t>
      </w:r>
      <w:r>
        <w:rPr>
          <w:rStyle w:val="OperatorTok"/>
        </w:rPr>
        <w:t>/</w:t>
      </w:r>
      <w:r>
        <w:rPr>
          <w:rStyle w:val="NormalTok"/>
        </w:rPr>
        <w:t>public backend</w:t>
      </w:r>
      <w:r>
        <w:rPr>
          <w:rStyle w:val="OperatorTok"/>
        </w:rPr>
        <w:t>/</w:t>
      </w:r>
      <w:r>
        <w:rPr>
          <w:rStyle w:val="NormalTok"/>
        </w:rPr>
        <w:t>public</w:t>
      </w:r>
      <w:r>
        <w:rPr>
          <w:rStyle w:val="OperatorTok"/>
        </w:rPr>
        <w:t>/</w:t>
      </w:r>
      <w:r>
        <w:rPr>
          <w:rStyle w:val="NormalTok"/>
        </w:rPr>
        <w:t>index</w:t>
      </w:r>
      <w:r>
        <w:rPr>
          <w:rStyle w:val="OperatorTok"/>
        </w:rPr>
        <w:t>.</w:t>
      </w:r>
      <w:r>
        <w:rPr>
          <w:rStyle w:val="FunctionTok"/>
        </w:rPr>
        <w:t>php</w:t>
      </w:r>
    </w:p>
    <w:p w14:paraId="13B2F854" w14:textId="77777777" w:rsidR="00F13C63" w:rsidRDefault="00000000">
      <w:pPr>
        <w:numPr>
          <w:ilvl w:val="0"/>
          <w:numId w:val="19"/>
        </w:numPr>
      </w:pPr>
      <w:r>
        <w:t>You should see:</w:t>
      </w:r>
    </w:p>
    <w:p w14:paraId="53ED764C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[Sun Oct 26 20:00:00 2025] PHP 8.2.12 Development Server (http://localhost:8080) started</w:t>
      </w:r>
    </w:p>
    <w:p w14:paraId="57E01BE6" w14:textId="77777777" w:rsidR="00F13C63" w:rsidRDefault="00000000">
      <w:pPr>
        <w:numPr>
          <w:ilvl w:val="0"/>
          <w:numId w:val="19"/>
        </w:numPr>
      </w:pPr>
      <w:r>
        <w:rPr>
          <w:b/>
          <w:bCs/>
        </w:rPr>
        <w:t>Keep this terminal open</w:t>
      </w:r>
      <w:r>
        <w:t xml:space="preserve"> - closing it stops the server</w:t>
      </w:r>
    </w:p>
    <w:p w14:paraId="4B9B1BAC" w14:textId="77777777" w:rsidR="00F13C63" w:rsidRDefault="00000000">
      <w:pPr>
        <w:pStyle w:val="Heading3"/>
      </w:pPr>
      <w:bookmarkStart w:id="32" w:name="_Toc212416551"/>
      <w:bookmarkStart w:id="33" w:name="start-frontend-development-server"/>
      <w:bookmarkEnd w:id="31"/>
      <w:r>
        <w:t>Start Frontend Development Server</w:t>
      </w:r>
      <w:bookmarkEnd w:id="32"/>
    </w:p>
    <w:p w14:paraId="18817C83" w14:textId="77777777" w:rsidR="00F13C63" w:rsidRDefault="00000000">
      <w:pPr>
        <w:numPr>
          <w:ilvl w:val="0"/>
          <w:numId w:val="20"/>
        </w:numPr>
      </w:pPr>
      <w:r>
        <w:t xml:space="preserve">Open a </w:t>
      </w:r>
      <w:r>
        <w:rPr>
          <w:b/>
          <w:bCs/>
        </w:rPr>
        <w:t>NEW</w:t>
      </w:r>
      <w:r>
        <w:t xml:space="preserve"> PowerShell or Command Prompt window</w:t>
      </w:r>
    </w:p>
    <w:p w14:paraId="3A927E10" w14:textId="77777777" w:rsidR="00F13C63" w:rsidRDefault="00000000">
      <w:pPr>
        <w:numPr>
          <w:ilvl w:val="0"/>
          <w:numId w:val="20"/>
        </w:numPr>
      </w:pPr>
      <w:r>
        <w:t>Navigate to frontend folder:</w:t>
      </w:r>
    </w:p>
    <w:p w14:paraId="20FB08CD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cd</w:t>
      </w:r>
      <w:r>
        <w:rPr>
          <w:rStyle w:val="NormalTok"/>
        </w:rPr>
        <w:t xml:space="preserve"> C</w:t>
      </w:r>
      <w:r>
        <w:rPr>
          <w:rStyle w:val="OperatorTok"/>
        </w:rPr>
        <w:t>:</w:t>
      </w:r>
      <w:r>
        <w:rPr>
          <w:rStyle w:val="NormalTok"/>
        </w:rPr>
        <w:t>\path\to\phpLeavesService\frontend</w:t>
      </w:r>
    </w:p>
    <w:p w14:paraId="598D63E8" w14:textId="77777777" w:rsidR="00F13C63" w:rsidRDefault="00000000">
      <w:pPr>
        <w:numPr>
          <w:ilvl w:val="0"/>
          <w:numId w:val="20"/>
        </w:numPr>
      </w:pPr>
      <w:r>
        <w:t>Start Vite development server:</w:t>
      </w:r>
    </w:p>
    <w:p w14:paraId="203EA768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npm run dev</w:t>
      </w:r>
    </w:p>
    <w:p w14:paraId="1EA8F861" w14:textId="77777777" w:rsidR="00F13C63" w:rsidRDefault="00000000">
      <w:pPr>
        <w:numPr>
          <w:ilvl w:val="0"/>
          <w:numId w:val="20"/>
        </w:numPr>
      </w:pPr>
      <w:r>
        <w:t>You should see:</w:t>
      </w:r>
    </w:p>
    <w:p w14:paraId="534D7289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VITE v5.x.x  ready in 500 ms</w:t>
      </w:r>
      <w:r>
        <w:br/>
      </w:r>
      <w:r>
        <w:rPr>
          <w:rStyle w:val="VerbatimChar"/>
        </w:rPr>
        <w:t>➜  Local:   http://localhost:3000/</w:t>
      </w:r>
    </w:p>
    <w:p w14:paraId="5D2FCEAE" w14:textId="77777777" w:rsidR="00F13C63" w:rsidRDefault="00000000">
      <w:pPr>
        <w:numPr>
          <w:ilvl w:val="0"/>
          <w:numId w:val="20"/>
        </w:numPr>
      </w:pPr>
      <w:r>
        <w:rPr>
          <w:b/>
          <w:bCs/>
        </w:rPr>
        <w:t>Keep this terminal open</w:t>
      </w:r>
      <w:r>
        <w:t xml:space="preserve"> as well</w:t>
      </w:r>
    </w:p>
    <w:p w14:paraId="0E18CC0B" w14:textId="77777777" w:rsidR="00F13C63" w:rsidRDefault="00000000">
      <w:pPr>
        <w:pStyle w:val="Heading3"/>
      </w:pPr>
      <w:bookmarkStart w:id="34" w:name="_Toc212416552"/>
      <w:bookmarkStart w:id="35" w:name="access-the-application"/>
      <w:bookmarkEnd w:id="33"/>
      <w:r>
        <w:t>Access the Application</w:t>
      </w:r>
      <w:bookmarkEnd w:id="34"/>
    </w:p>
    <w:p w14:paraId="68588BE0" w14:textId="77777777" w:rsidR="00F13C63" w:rsidRDefault="00000000">
      <w:pPr>
        <w:pStyle w:val="Compact"/>
        <w:numPr>
          <w:ilvl w:val="0"/>
          <w:numId w:val="21"/>
        </w:numPr>
      </w:pPr>
      <w:r>
        <w:t>Open your browser</w:t>
      </w:r>
    </w:p>
    <w:p w14:paraId="27FAEDF6" w14:textId="77777777" w:rsidR="00F13C63" w:rsidRDefault="00000000">
      <w:pPr>
        <w:pStyle w:val="Compact"/>
        <w:numPr>
          <w:ilvl w:val="0"/>
          <w:numId w:val="21"/>
        </w:numPr>
      </w:pPr>
      <w:r>
        <w:lastRenderedPageBreak/>
        <w:t xml:space="preserve">Go to: </w:t>
      </w:r>
      <w:r>
        <w:rPr>
          <w:b/>
          <w:bCs/>
        </w:rPr>
        <w:t>http://localhost:3000</w:t>
      </w:r>
    </w:p>
    <w:p w14:paraId="6087CB2F" w14:textId="77777777" w:rsidR="00F13C63" w:rsidRDefault="00000000">
      <w:pPr>
        <w:pStyle w:val="Compact"/>
        <w:numPr>
          <w:ilvl w:val="0"/>
          <w:numId w:val="21"/>
        </w:numPr>
      </w:pPr>
      <w:r>
        <w:t>You should see the login page</w:t>
      </w:r>
    </w:p>
    <w:p w14:paraId="548ABB97" w14:textId="77777777" w:rsidR="00F13C63" w:rsidRDefault="00000000">
      <w:pPr>
        <w:pStyle w:val="FirstParagraph"/>
      </w:pPr>
      <w:r>
        <w:rPr>
          <w:b/>
          <w:bCs/>
        </w:rPr>
        <w:t>Application is now running!</w:t>
      </w:r>
    </w:p>
    <w:p w14:paraId="694B70CF" w14:textId="77777777" w:rsidR="00F13C63" w:rsidRDefault="00000000">
      <w:r>
        <w:pict w14:anchorId="45B64940">
          <v:rect id="_x0000_i1032" style="width:0;height:1.5pt" o:hralign="center" o:hrstd="t" o:hr="t"/>
        </w:pict>
      </w:r>
    </w:p>
    <w:p w14:paraId="0E33B70E" w14:textId="77777777" w:rsidR="00F13C63" w:rsidRDefault="00000000">
      <w:pPr>
        <w:pStyle w:val="Heading2"/>
      </w:pPr>
      <w:bookmarkStart w:id="36" w:name="_Toc212416553"/>
      <w:bookmarkStart w:id="37" w:name="testing"/>
      <w:bookmarkEnd w:id="29"/>
      <w:bookmarkEnd w:id="35"/>
      <w:r>
        <w:t>Testing</w:t>
      </w:r>
      <w:bookmarkEnd w:id="36"/>
    </w:p>
    <w:p w14:paraId="71023F3E" w14:textId="77777777" w:rsidR="00F13C63" w:rsidRDefault="00000000">
      <w:pPr>
        <w:pStyle w:val="Heading3"/>
      </w:pPr>
      <w:bookmarkStart w:id="38" w:name="_Toc212416554"/>
      <w:bookmarkStart w:id="39" w:name="what-are-unit-tests"/>
      <w:r>
        <w:t>What Are Unit Tests?</w:t>
      </w:r>
      <w:bookmarkEnd w:id="38"/>
    </w:p>
    <w:p w14:paraId="7E411F56" w14:textId="77777777" w:rsidR="00F13C63" w:rsidRDefault="00000000">
      <w:pPr>
        <w:pStyle w:val="FirstParagraph"/>
      </w:pPr>
      <w:r>
        <w:t>Unit tests are automated tests that verify your code works correctly. They: - Catch bugs before users find them - Ensure new changes don’t break existing features - Document how code should behave - Give confidence when refactoring</w:t>
      </w:r>
    </w:p>
    <w:p w14:paraId="235C2326" w14:textId="77777777" w:rsidR="00F13C63" w:rsidRDefault="00000000">
      <w:pPr>
        <w:pStyle w:val="Heading3"/>
      </w:pPr>
      <w:bookmarkStart w:id="40" w:name="_Toc212416555"/>
      <w:bookmarkStart w:id="41" w:name="running-unit-tests"/>
      <w:bookmarkEnd w:id="39"/>
      <w:r>
        <w:t>Running Unit Tests</w:t>
      </w:r>
      <w:bookmarkEnd w:id="40"/>
    </w:p>
    <w:p w14:paraId="20BD3ADA" w14:textId="77777777" w:rsidR="00F13C63" w:rsidRDefault="00000000">
      <w:pPr>
        <w:pStyle w:val="Heading4"/>
      </w:pPr>
      <w:bookmarkStart w:id="42" w:name="basic-test-run"/>
      <w:r>
        <w:t>Basic Test Run</w:t>
      </w:r>
    </w:p>
    <w:p w14:paraId="16879311" w14:textId="77777777" w:rsidR="00F13C63" w:rsidRDefault="00000000">
      <w:pPr>
        <w:numPr>
          <w:ilvl w:val="0"/>
          <w:numId w:val="22"/>
        </w:numPr>
      </w:pPr>
      <w:r>
        <w:t xml:space="preserve">Open </w:t>
      </w:r>
      <w:r>
        <w:rPr>
          <w:b/>
          <w:bCs/>
        </w:rPr>
        <w:t>PowerShell</w:t>
      </w:r>
      <w:r>
        <w:t xml:space="preserve"> or </w:t>
      </w:r>
      <w:r>
        <w:rPr>
          <w:b/>
          <w:bCs/>
        </w:rPr>
        <w:t>Command Prompt</w:t>
      </w:r>
    </w:p>
    <w:p w14:paraId="6A21ACCB" w14:textId="77777777" w:rsidR="00F13C63" w:rsidRDefault="00000000">
      <w:pPr>
        <w:numPr>
          <w:ilvl w:val="0"/>
          <w:numId w:val="22"/>
        </w:numPr>
      </w:pPr>
      <w:r>
        <w:t>Navigate to backend folder:</w:t>
      </w:r>
    </w:p>
    <w:p w14:paraId="28EEDBBD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cd</w:t>
      </w:r>
      <w:r>
        <w:rPr>
          <w:rStyle w:val="NormalTok"/>
        </w:rPr>
        <w:t xml:space="preserve"> C</w:t>
      </w:r>
      <w:r>
        <w:rPr>
          <w:rStyle w:val="OperatorTok"/>
        </w:rPr>
        <w:t>:</w:t>
      </w:r>
      <w:r>
        <w:rPr>
          <w:rStyle w:val="NormalTok"/>
        </w:rPr>
        <w:t>\path\to\phpLeavesService\backend</w:t>
      </w:r>
    </w:p>
    <w:p w14:paraId="6E709C07" w14:textId="77777777" w:rsidR="00F13C63" w:rsidRDefault="00000000">
      <w:pPr>
        <w:numPr>
          <w:ilvl w:val="0"/>
          <w:numId w:val="22"/>
        </w:numPr>
      </w:pPr>
      <w:r>
        <w:t>Run all tests:</w:t>
      </w:r>
    </w:p>
    <w:p w14:paraId="711EA57C" w14:textId="77777777" w:rsidR="00F13C6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hp vendor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phpunit</w:t>
      </w:r>
    </w:p>
    <w:p w14:paraId="3FBF8A72" w14:textId="77777777" w:rsidR="00F13C63" w:rsidRDefault="00000000">
      <w:pPr>
        <w:pStyle w:val="Heading4"/>
      </w:pPr>
      <w:bookmarkStart w:id="43" w:name="understanding-test-output"/>
      <w:bookmarkEnd w:id="42"/>
      <w:r>
        <w:t>Understanding Test Output</w:t>
      </w:r>
    </w:p>
    <w:p w14:paraId="322F0FC1" w14:textId="77777777" w:rsidR="00F13C63" w:rsidRDefault="00000000">
      <w:pPr>
        <w:pStyle w:val="FirstParagraph"/>
      </w:pPr>
      <w:r>
        <w:rPr>
          <w:b/>
          <w:bCs/>
        </w:rPr>
        <w:t>Successful Test Run:</w:t>
      </w:r>
    </w:p>
    <w:p w14:paraId="527C3EDF" w14:textId="77777777" w:rsidR="00F13C63" w:rsidRDefault="00000000">
      <w:pPr>
        <w:pStyle w:val="SourceCode"/>
      </w:pPr>
      <w:r>
        <w:rPr>
          <w:rStyle w:val="VerbatimChar"/>
        </w:rPr>
        <w:t>PHPUnit 9.6.29 by Sebastian Bergmann and contributors.</w:t>
      </w:r>
      <w:r>
        <w:br/>
      </w:r>
      <w:r>
        <w:br/>
      </w:r>
      <w:r>
        <w:rPr>
          <w:rStyle w:val="VerbatimChar"/>
        </w:rPr>
        <w:t>.............                                                     13 / 13 (100%)</w:t>
      </w:r>
      <w:r>
        <w:br/>
      </w:r>
      <w:r>
        <w:br/>
      </w:r>
      <w:r>
        <w:rPr>
          <w:rStyle w:val="VerbatimChar"/>
        </w:rPr>
        <w:t>Time: 00:01.644, Memory: 6.00 MB</w:t>
      </w:r>
      <w:r>
        <w:br/>
      </w:r>
      <w:r>
        <w:br/>
      </w:r>
      <w:r>
        <w:rPr>
          <w:rStyle w:val="VerbatimChar"/>
        </w:rPr>
        <w:t>OK (13 tests, 30 assertions)</w:t>
      </w:r>
    </w:p>
    <w:p w14:paraId="0384D01A" w14:textId="77777777" w:rsidR="00F13C6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13 dots (.)</w:t>
      </w:r>
      <w:r>
        <w:t xml:space="preserve"> = 13 tests passed</w:t>
      </w:r>
    </w:p>
    <w:p w14:paraId="193015D1" w14:textId="77777777" w:rsidR="00F13C6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OK</w:t>
      </w:r>
      <w:r>
        <w:t xml:space="preserve"> = All tests successful</w:t>
      </w:r>
    </w:p>
    <w:p w14:paraId="64C1B862" w14:textId="77777777" w:rsidR="00F13C6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13 tests</w:t>
      </w:r>
      <w:r>
        <w:t xml:space="preserve"> = Number of test methods executed</w:t>
      </w:r>
    </w:p>
    <w:p w14:paraId="76CB700C" w14:textId="77777777" w:rsidR="00F13C6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30 assertions</w:t>
      </w:r>
      <w:r>
        <w:t xml:space="preserve"> = Individual checks performed</w:t>
      </w:r>
    </w:p>
    <w:p w14:paraId="75968480" w14:textId="77777777" w:rsidR="00F13C63" w:rsidRDefault="00000000">
      <w:pPr>
        <w:pStyle w:val="FirstParagraph"/>
      </w:pPr>
      <w:r>
        <w:rPr>
          <w:b/>
          <w:bCs/>
        </w:rPr>
        <w:t>Failed Test Run:</w:t>
      </w:r>
    </w:p>
    <w:p w14:paraId="2A66245A" w14:textId="77777777" w:rsidR="00F13C63" w:rsidRDefault="00000000">
      <w:pPr>
        <w:pStyle w:val="SourceCode"/>
      </w:pPr>
      <w:r>
        <w:rPr>
          <w:rStyle w:val="VerbatimChar"/>
        </w:rPr>
        <w:t>F............                                                     13 / 13 (100%)</w:t>
      </w:r>
      <w:r>
        <w:br/>
      </w:r>
      <w:r>
        <w:br/>
      </w:r>
      <w:r>
        <w:rPr>
          <w:rStyle w:val="VerbatimChar"/>
        </w:rPr>
        <w:lastRenderedPageBreak/>
        <w:t>FAILURES!</w:t>
      </w:r>
      <w:r>
        <w:br/>
      </w:r>
      <w:r>
        <w:rPr>
          <w:rStyle w:val="VerbatimChar"/>
        </w:rPr>
        <w:t>Tests: 13, Assertions: 29, Failures: 1.</w:t>
      </w:r>
      <w:r>
        <w:br/>
      </w:r>
      <w:r>
        <w:br/>
      </w:r>
      <w:r>
        <w:rPr>
          <w:rStyle w:val="VerbatimChar"/>
        </w:rPr>
        <w:t>1) Tests\Unit\ValidatorTest::testEmailValidation</w:t>
      </w:r>
      <w:r>
        <w:br/>
      </w:r>
      <w:r>
        <w:rPr>
          <w:rStyle w:val="VerbatimChar"/>
        </w:rPr>
        <w:t>Failed asserting that false is true.</w:t>
      </w:r>
      <w:r>
        <w:br/>
      </w:r>
      <w:r>
        <w:rPr>
          <w:rStyle w:val="VerbatimChar"/>
        </w:rPr>
        <w:t>/path/to/ValidatorTest.php:42</w:t>
      </w:r>
    </w:p>
    <w:p w14:paraId="2B8D624B" w14:textId="77777777" w:rsidR="00F13C63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F</w:t>
      </w:r>
      <w:r>
        <w:t xml:space="preserve"> = Failed test</w:t>
      </w:r>
    </w:p>
    <w:p w14:paraId="6A00A9AA" w14:textId="77777777" w:rsidR="00F13C63" w:rsidRDefault="00000000">
      <w:pPr>
        <w:pStyle w:val="Compact"/>
        <w:numPr>
          <w:ilvl w:val="0"/>
          <w:numId w:val="24"/>
        </w:numPr>
      </w:pPr>
      <w:r>
        <w:t>Shows which test failed and why</w:t>
      </w:r>
    </w:p>
    <w:p w14:paraId="3679D778" w14:textId="77777777" w:rsidR="00F13C63" w:rsidRDefault="00000000">
      <w:pPr>
        <w:pStyle w:val="Compact"/>
        <w:numPr>
          <w:ilvl w:val="0"/>
          <w:numId w:val="24"/>
        </w:numPr>
      </w:pPr>
      <w:r>
        <w:t>Shows line number to fix</w:t>
      </w:r>
    </w:p>
    <w:p w14:paraId="7B4BE1F8" w14:textId="77777777" w:rsidR="00F13C63" w:rsidRDefault="00000000">
      <w:pPr>
        <w:pStyle w:val="Heading3"/>
      </w:pPr>
      <w:bookmarkStart w:id="44" w:name="_Toc212416556"/>
      <w:bookmarkStart w:id="45" w:name="test-suites"/>
      <w:bookmarkEnd w:id="41"/>
      <w:bookmarkEnd w:id="43"/>
      <w:r>
        <w:t>Test Suites</w:t>
      </w:r>
      <w:bookmarkEnd w:id="44"/>
    </w:p>
    <w:p w14:paraId="2928DCF5" w14:textId="77777777" w:rsidR="00F13C63" w:rsidRDefault="00000000">
      <w:pPr>
        <w:pStyle w:val="FirstParagraph"/>
      </w:pPr>
      <w:r>
        <w:t xml:space="preserve">Your application has </w:t>
      </w:r>
      <w:r>
        <w:rPr>
          <w:b/>
          <w:bCs/>
        </w:rPr>
        <w:t>3 test suites</w:t>
      </w:r>
      <w:r>
        <w:t>:</w:t>
      </w:r>
    </w:p>
    <w:p w14:paraId="1FB17235" w14:textId="77777777" w:rsidR="00F13C63" w:rsidRDefault="00000000">
      <w:pPr>
        <w:pStyle w:val="Heading4"/>
      </w:pPr>
      <w:bookmarkStart w:id="46" w:name="validator-tests-7-tests"/>
      <w:r>
        <w:t>1. Validator Tests (7 tests)</w:t>
      </w:r>
    </w:p>
    <w:p w14:paraId="75770E80" w14:textId="77777777" w:rsidR="00F13C63" w:rsidRDefault="00000000">
      <w:pPr>
        <w:pStyle w:val="FirstParagraph"/>
      </w:pPr>
      <w:r>
        <w:t xml:space="preserve">Location: </w:t>
      </w:r>
      <w:r>
        <w:rPr>
          <w:rStyle w:val="VerbatimChar"/>
        </w:rPr>
        <w:t>tests/Unit/ValidatorTest.php</w:t>
      </w:r>
    </w:p>
    <w:p w14:paraId="73744DFE" w14:textId="77777777" w:rsidR="00F13C63" w:rsidRDefault="00000000">
      <w:pPr>
        <w:pStyle w:val="BodyText"/>
      </w:pPr>
      <w:r>
        <w:t>Tests input validation: - Email validation - Required field validation - String length validation - Numeric validation - Date validation</w:t>
      </w:r>
    </w:p>
    <w:p w14:paraId="4FE0EF1A" w14:textId="77777777" w:rsidR="00F13C63" w:rsidRDefault="00000000">
      <w:pPr>
        <w:pStyle w:val="Heading4"/>
      </w:pPr>
      <w:bookmarkStart w:id="47" w:name="response-tests-2-tests"/>
      <w:bookmarkEnd w:id="46"/>
      <w:r>
        <w:t>2. Response Tests (2 tests)</w:t>
      </w:r>
    </w:p>
    <w:p w14:paraId="03418C98" w14:textId="77777777" w:rsidR="00F13C63" w:rsidRDefault="00000000">
      <w:pPr>
        <w:pStyle w:val="FirstParagraph"/>
      </w:pPr>
      <w:r>
        <w:t xml:space="preserve">Location: </w:t>
      </w:r>
      <w:r>
        <w:rPr>
          <w:rStyle w:val="VerbatimChar"/>
        </w:rPr>
        <w:t>tests/Unit/ResponseTest.php</w:t>
      </w:r>
    </w:p>
    <w:p w14:paraId="04BB5606" w14:textId="77777777" w:rsidR="00F13C63" w:rsidRDefault="00000000">
      <w:pPr>
        <w:pStyle w:val="BodyText"/>
      </w:pPr>
      <w:r>
        <w:t>Tests API response formatting: - JSON response structure - Error response format</w:t>
      </w:r>
    </w:p>
    <w:p w14:paraId="21DFDD81" w14:textId="77777777" w:rsidR="00F13C63" w:rsidRDefault="00000000">
      <w:pPr>
        <w:pStyle w:val="Heading4"/>
      </w:pPr>
      <w:bookmarkStart w:id="48" w:name="authentication-tests-4-tests"/>
      <w:bookmarkEnd w:id="47"/>
      <w:r>
        <w:t>3. Authentication Tests (4 tests)</w:t>
      </w:r>
    </w:p>
    <w:p w14:paraId="2441669C" w14:textId="77777777" w:rsidR="00F13C63" w:rsidRDefault="00000000">
      <w:pPr>
        <w:pStyle w:val="FirstParagraph"/>
      </w:pPr>
      <w:r>
        <w:t xml:space="preserve">Location: </w:t>
      </w:r>
      <w:r>
        <w:rPr>
          <w:rStyle w:val="VerbatimChar"/>
        </w:rPr>
        <w:t>tests/Integration/AuthControllerTest.php</w:t>
      </w:r>
    </w:p>
    <w:p w14:paraId="7C0A4792" w14:textId="77777777" w:rsidR="00F13C63" w:rsidRDefault="00000000">
      <w:pPr>
        <w:pStyle w:val="BodyText"/>
      </w:pPr>
      <w:r>
        <w:t>Tests login functionality: - Successful login - Invalid credentials - Missing fields - JWT token generation</w:t>
      </w:r>
    </w:p>
    <w:p w14:paraId="3168ACE1" w14:textId="77777777" w:rsidR="00F13C63" w:rsidRDefault="00000000">
      <w:pPr>
        <w:pStyle w:val="Heading3"/>
      </w:pPr>
      <w:bookmarkStart w:id="49" w:name="_Toc212416557"/>
      <w:bookmarkStart w:id="50" w:name="running-specific-tests"/>
      <w:bookmarkEnd w:id="45"/>
      <w:bookmarkEnd w:id="48"/>
      <w:r>
        <w:t>Running Specific Tests</w:t>
      </w:r>
      <w:bookmarkEnd w:id="49"/>
    </w:p>
    <w:p w14:paraId="17BD0723" w14:textId="77777777" w:rsidR="00F13C63" w:rsidRDefault="00000000">
      <w:pPr>
        <w:pStyle w:val="FirstParagraph"/>
      </w:pPr>
      <w:r>
        <w:rPr>
          <w:b/>
          <w:bCs/>
        </w:rPr>
        <w:t>Run only Unit tests:</w:t>
      </w:r>
    </w:p>
    <w:p w14:paraId="49C7838F" w14:textId="77777777" w:rsidR="00F13C63" w:rsidRDefault="00000000">
      <w:pPr>
        <w:pStyle w:val="SourceCode"/>
      </w:pPr>
      <w:r>
        <w:rPr>
          <w:rStyle w:val="NormalTok"/>
        </w:rPr>
        <w:t>php vendor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 xml:space="preserve">phpunit </w:t>
      </w:r>
      <w:r>
        <w:rPr>
          <w:rStyle w:val="OperatorTok"/>
        </w:rPr>
        <w:t>--</w:t>
      </w:r>
      <w:r>
        <w:rPr>
          <w:rStyle w:val="NormalTok"/>
        </w:rPr>
        <w:t xml:space="preserve">testsuite </w:t>
      </w:r>
      <w:r>
        <w:rPr>
          <w:rStyle w:val="StringTok"/>
        </w:rPr>
        <w:t>"Unit Tests"</w:t>
      </w:r>
    </w:p>
    <w:p w14:paraId="060EE77C" w14:textId="77777777" w:rsidR="00F13C63" w:rsidRDefault="00000000">
      <w:pPr>
        <w:pStyle w:val="FirstParagraph"/>
      </w:pPr>
      <w:r>
        <w:rPr>
          <w:b/>
          <w:bCs/>
        </w:rPr>
        <w:t>Run only Integration tests:</w:t>
      </w:r>
    </w:p>
    <w:p w14:paraId="04D32E0F" w14:textId="77777777" w:rsidR="00F13C63" w:rsidRDefault="00000000">
      <w:pPr>
        <w:pStyle w:val="SourceCode"/>
      </w:pPr>
      <w:r>
        <w:rPr>
          <w:rStyle w:val="NormalTok"/>
        </w:rPr>
        <w:t>php vendor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 xml:space="preserve">phpunit </w:t>
      </w:r>
      <w:r>
        <w:rPr>
          <w:rStyle w:val="OperatorTok"/>
        </w:rPr>
        <w:t>--</w:t>
      </w:r>
      <w:r>
        <w:rPr>
          <w:rStyle w:val="NormalTok"/>
        </w:rPr>
        <w:t xml:space="preserve">testsuite </w:t>
      </w:r>
      <w:r>
        <w:rPr>
          <w:rStyle w:val="StringTok"/>
        </w:rPr>
        <w:t>"Integration Tests"</w:t>
      </w:r>
    </w:p>
    <w:p w14:paraId="349A96CB" w14:textId="77777777" w:rsidR="00F13C63" w:rsidRDefault="00000000">
      <w:pPr>
        <w:pStyle w:val="FirstParagraph"/>
      </w:pPr>
      <w:r>
        <w:rPr>
          <w:b/>
          <w:bCs/>
        </w:rPr>
        <w:t>Run a specific test file:</w:t>
      </w:r>
    </w:p>
    <w:p w14:paraId="2997BD11" w14:textId="77777777" w:rsidR="00F13C63" w:rsidRDefault="00000000">
      <w:pPr>
        <w:pStyle w:val="SourceCode"/>
      </w:pPr>
      <w:r>
        <w:rPr>
          <w:rStyle w:val="NormalTok"/>
        </w:rPr>
        <w:t>php vendor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phpunit tests</w:t>
      </w:r>
      <w:r>
        <w:rPr>
          <w:rStyle w:val="OperatorTok"/>
        </w:rPr>
        <w:t>/</w:t>
      </w:r>
      <w:r>
        <w:rPr>
          <w:rStyle w:val="NormalTok"/>
        </w:rPr>
        <w:t>Unit</w:t>
      </w:r>
      <w:r>
        <w:rPr>
          <w:rStyle w:val="OperatorTok"/>
        </w:rPr>
        <w:t>/</w:t>
      </w:r>
      <w:r>
        <w:rPr>
          <w:rStyle w:val="NormalTok"/>
        </w:rPr>
        <w:t>ValidatorTest</w:t>
      </w:r>
      <w:r>
        <w:rPr>
          <w:rStyle w:val="OperatorTok"/>
        </w:rPr>
        <w:t>.</w:t>
      </w:r>
      <w:r>
        <w:rPr>
          <w:rStyle w:val="FunctionTok"/>
        </w:rPr>
        <w:t>php</w:t>
      </w:r>
    </w:p>
    <w:p w14:paraId="3D3D0E6A" w14:textId="77777777" w:rsidR="00F13C63" w:rsidRDefault="00000000">
      <w:pPr>
        <w:pStyle w:val="Heading3"/>
      </w:pPr>
      <w:bookmarkStart w:id="51" w:name="_Toc212416558"/>
      <w:bookmarkStart w:id="52" w:name="when-to-run-tests"/>
      <w:bookmarkEnd w:id="50"/>
      <w:r>
        <w:t>When to Run Tests</w:t>
      </w:r>
      <w:bookmarkEnd w:id="51"/>
    </w:p>
    <w:p w14:paraId="6A5EDF28" w14:textId="77777777" w:rsidR="00F13C63" w:rsidRDefault="00000000">
      <w:pPr>
        <w:pStyle w:val="Compact"/>
        <w:numPr>
          <w:ilvl w:val="0"/>
          <w:numId w:val="25"/>
        </w:numPr>
      </w:pPr>
      <w:r>
        <w:t>Before committing code changes</w:t>
      </w:r>
    </w:p>
    <w:p w14:paraId="54A3FBE3" w14:textId="77777777" w:rsidR="00F13C63" w:rsidRDefault="00000000">
      <w:pPr>
        <w:pStyle w:val="Compact"/>
        <w:numPr>
          <w:ilvl w:val="0"/>
          <w:numId w:val="25"/>
        </w:numPr>
      </w:pPr>
      <w:r>
        <w:t>After fixing a bug</w:t>
      </w:r>
    </w:p>
    <w:p w14:paraId="3203250F" w14:textId="77777777" w:rsidR="00F13C63" w:rsidRDefault="00000000">
      <w:pPr>
        <w:pStyle w:val="Compact"/>
        <w:numPr>
          <w:ilvl w:val="0"/>
          <w:numId w:val="25"/>
        </w:numPr>
      </w:pPr>
      <w:r>
        <w:lastRenderedPageBreak/>
        <w:t>After adding new features</w:t>
      </w:r>
    </w:p>
    <w:p w14:paraId="3DB17203" w14:textId="77777777" w:rsidR="00F13C63" w:rsidRDefault="00000000">
      <w:pPr>
        <w:pStyle w:val="Compact"/>
        <w:numPr>
          <w:ilvl w:val="0"/>
          <w:numId w:val="25"/>
        </w:numPr>
      </w:pPr>
      <w:r>
        <w:t>Before deploying to production</w:t>
      </w:r>
    </w:p>
    <w:p w14:paraId="5B6FB474" w14:textId="77777777" w:rsidR="00F13C63" w:rsidRDefault="00000000">
      <w:pPr>
        <w:pStyle w:val="Heading3"/>
      </w:pPr>
      <w:bookmarkStart w:id="53" w:name="_Toc212416559"/>
      <w:bookmarkStart w:id="54" w:name="test-database"/>
      <w:bookmarkEnd w:id="52"/>
      <w:r>
        <w:t>Test Database</w:t>
      </w:r>
      <w:bookmarkEnd w:id="53"/>
    </w:p>
    <w:p w14:paraId="676ABE66" w14:textId="77777777" w:rsidR="00F13C63" w:rsidRDefault="00000000">
      <w:pPr>
        <w:pStyle w:val="FirstParagraph"/>
      </w:pPr>
      <w:r>
        <w:t xml:space="preserve">Tests use a </w:t>
      </w:r>
      <w:r>
        <w:rPr>
          <w:b/>
          <w:bCs/>
        </w:rPr>
        <w:t>separate database</w:t>
      </w:r>
      <w:r>
        <w:t xml:space="preserve">: </w:t>
      </w:r>
      <w:r>
        <w:rPr>
          <w:rStyle w:val="VerbatimChar"/>
        </w:rPr>
        <w:t>leaves_management_test</w:t>
      </w:r>
    </w:p>
    <w:p w14:paraId="05173D5A" w14:textId="77777777" w:rsidR="00F13C63" w:rsidRDefault="00000000">
      <w:pPr>
        <w:pStyle w:val="BodyText"/>
      </w:pPr>
      <w:r>
        <w:t>This ensures: - Tests don’t corrupt production data - Tests can safely delete/modify records - Tests are isolated and repeatable</w:t>
      </w:r>
    </w:p>
    <w:p w14:paraId="6799678E" w14:textId="77777777" w:rsidR="00F13C63" w:rsidRDefault="00000000">
      <w:r>
        <w:pict w14:anchorId="7D24F8DC">
          <v:rect id="_x0000_i1033" style="width:0;height:1.5pt" o:hralign="center" o:hrstd="t" o:hr="t"/>
        </w:pict>
      </w:r>
    </w:p>
    <w:p w14:paraId="0326A5D4" w14:textId="77777777" w:rsidR="00F13C63" w:rsidRDefault="00000000">
      <w:pPr>
        <w:pStyle w:val="Heading2"/>
      </w:pPr>
      <w:bookmarkStart w:id="55" w:name="_Toc212416560"/>
      <w:bookmarkStart w:id="56" w:name="user-manual"/>
      <w:bookmarkEnd w:id="37"/>
      <w:bookmarkEnd w:id="54"/>
      <w:r>
        <w:t>User Manual</w:t>
      </w:r>
      <w:bookmarkEnd w:id="55"/>
    </w:p>
    <w:p w14:paraId="7CB4776D" w14:textId="77777777" w:rsidR="00F13C63" w:rsidRDefault="00000000">
      <w:pPr>
        <w:pStyle w:val="Heading3"/>
      </w:pPr>
      <w:bookmarkStart w:id="57" w:name="_Toc212416561"/>
      <w:bookmarkStart w:id="58" w:name="login-credentials"/>
      <w:r>
        <w:t>Login Credentials</w:t>
      </w:r>
      <w:bookmarkEnd w:id="57"/>
    </w:p>
    <w:p w14:paraId="32568065" w14:textId="77777777" w:rsidR="00F13C63" w:rsidRDefault="00000000">
      <w:pPr>
        <w:pStyle w:val="FirstParagraph"/>
      </w:pPr>
      <w:r>
        <w:rPr>
          <w:b/>
          <w:bCs/>
        </w:rPr>
        <w:t>Default Test Accou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9"/>
        <w:gridCol w:w="1618"/>
        <w:gridCol w:w="1235"/>
        <w:gridCol w:w="3935"/>
      </w:tblGrid>
      <w:tr w:rsidR="00F13C63" w14:paraId="0C374FCE" w14:textId="77777777" w:rsidTr="00F13C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886D8C" w14:textId="77777777" w:rsidR="00F13C63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7BDF58F1" w14:textId="77777777" w:rsidR="00F13C63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42640186" w14:textId="77777777" w:rsidR="00F13C63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119B41C8" w14:textId="77777777" w:rsidR="00F13C63" w:rsidRDefault="00000000">
            <w:pPr>
              <w:pStyle w:val="Compact"/>
            </w:pPr>
            <w:r>
              <w:t>Permissions</w:t>
            </w:r>
          </w:p>
        </w:tc>
      </w:tr>
      <w:tr w:rsidR="00F13C63" w14:paraId="48E8E427" w14:textId="77777777">
        <w:tc>
          <w:tcPr>
            <w:tcW w:w="0" w:type="auto"/>
          </w:tcPr>
          <w:p w14:paraId="40FD4383" w14:textId="77777777" w:rsidR="00F13C63" w:rsidRDefault="00000000">
            <w:pPr>
              <w:pStyle w:val="Compact"/>
            </w:pPr>
            <w:r>
              <w:t>alice</w:t>
            </w:r>
          </w:p>
        </w:tc>
        <w:tc>
          <w:tcPr>
            <w:tcW w:w="0" w:type="auto"/>
          </w:tcPr>
          <w:p w14:paraId="4F13E2D6" w14:textId="77777777" w:rsidR="00F13C63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48F21B4F" w14:textId="77777777" w:rsidR="00F13C63" w:rsidRDefault="00000000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0B0E914D" w14:textId="77777777" w:rsidR="00F13C63" w:rsidRDefault="00000000">
            <w:pPr>
              <w:pStyle w:val="Compact"/>
            </w:pPr>
            <w:r>
              <w:t>View/manage all users and requests</w:t>
            </w:r>
          </w:p>
        </w:tc>
      </w:tr>
      <w:tr w:rsidR="00F13C63" w14:paraId="34C58154" w14:textId="77777777">
        <w:tc>
          <w:tcPr>
            <w:tcW w:w="0" w:type="auto"/>
          </w:tcPr>
          <w:p w14:paraId="29859A50" w14:textId="77777777" w:rsidR="00F13C63" w:rsidRDefault="00000000">
            <w:pPr>
              <w:pStyle w:val="Compact"/>
            </w:pPr>
            <w:r>
              <w:t>bob</w:t>
            </w:r>
          </w:p>
        </w:tc>
        <w:tc>
          <w:tcPr>
            <w:tcW w:w="0" w:type="auto"/>
          </w:tcPr>
          <w:p w14:paraId="057DC95B" w14:textId="77777777" w:rsidR="00F13C63" w:rsidRDefault="00000000">
            <w:pPr>
              <w:pStyle w:val="Compact"/>
            </w:pPr>
            <w:r>
              <w:t>password123</w:t>
            </w:r>
          </w:p>
        </w:tc>
        <w:tc>
          <w:tcPr>
            <w:tcW w:w="0" w:type="auto"/>
          </w:tcPr>
          <w:p w14:paraId="45A256D0" w14:textId="77777777" w:rsidR="00F13C63" w:rsidRDefault="00000000">
            <w:pPr>
              <w:pStyle w:val="Compact"/>
            </w:pPr>
            <w:r>
              <w:t>Employee</w:t>
            </w:r>
          </w:p>
        </w:tc>
        <w:tc>
          <w:tcPr>
            <w:tcW w:w="0" w:type="auto"/>
          </w:tcPr>
          <w:p w14:paraId="7FE95096" w14:textId="77777777" w:rsidR="00F13C63" w:rsidRDefault="00000000">
            <w:pPr>
              <w:pStyle w:val="Compact"/>
            </w:pPr>
            <w:r>
              <w:t>Create and view own requests</w:t>
            </w:r>
          </w:p>
        </w:tc>
      </w:tr>
    </w:tbl>
    <w:p w14:paraId="17FF50A7" w14:textId="77777777" w:rsidR="00F13C63" w:rsidRDefault="00000000">
      <w:pPr>
        <w:pStyle w:val="Heading3"/>
      </w:pPr>
      <w:bookmarkStart w:id="59" w:name="_Toc212416562"/>
      <w:bookmarkStart w:id="60" w:name="manager-features"/>
      <w:bookmarkEnd w:id="58"/>
      <w:r>
        <w:t>Manager Features</w:t>
      </w:r>
      <w:bookmarkEnd w:id="59"/>
    </w:p>
    <w:p w14:paraId="38C5E80A" w14:textId="77777777" w:rsidR="00F13C63" w:rsidRDefault="00000000">
      <w:pPr>
        <w:pStyle w:val="Heading4"/>
      </w:pPr>
      <w:bookmarkStart w:id="61" w:name="dashboard"/>
      <w:r>
        <w:t>1. Dashboard</w:t>
      </w:r>
    </w:p>
    <w:p w14:paraId="1B63AB84" w14:textId="77777777" w:rsidR="00F13C63" w:rsidRDefault="00000000">
      <w:pPr>
        <w:pStyle w:val="Compact"/>
        <w:numPr>
          <w:ilvl w:val="0"/>
          <w:numId w:val="26"/>
        </w:numPr>
      </w:pPr>
      <w:r>
        <w:t>View pending vacation requests requiring approval</w:t>
      </w:r>
    </w:p>
    <w:p w14:paraId="59B79F4C" w14:textId="77777777" w:rsidR="00F13C63" w:rsidRDefault="00000000">
      <w:pPr>
        <w:pStyle w:val="Compact"/>
        <w:numPr>
          <w:ilvl w:val="0"/>
          <w:numId w:val="26"/>
        </w:numPr>
      </w:pPr>
      <w:r>
        <w:t>See total users and requests statistics</w:t>
      </w:r>
    </w:p>
    <w:p w14:paraId="74671739" w14:textId="77777777" w:rsidR="00F13C63" w:rsidRDefault="00000000">
      <w:pPr>
        <w:pStyle w:val="Compact"/>
        <w:numPr>
          <w:ilvl w:val="0"/>
          <w:numId w:val="26"/>
        </w:numPr>
      </w:pPr>
      <w:r>
        <w:t>Quick access to approval actions</w:t>
      </w:r>
    </w:p>
    <w:p w14:paraId="31F2E623" w14:textId="77777777" w:rsidR="00F13C63" w:rsidRDefault="00000000">
      <w:pPr>
        <w:pStyle w:val="Heading4"/>
      </w:pPr>
      <w:bookmarkStart w:id="62" w:name="user-management"/>
      <w:bookmarkEnd w:id="61"/>
      <w:r>
        <w:t>2. User Management</w:t>
      </w:r>
    </w:p>
    <w:p w14:paraId="4E738D14" w14:textId="77777777" w:rsidR="00F13C63" w:rsidRDefault="00000000">
      <w:pPr>
        <w:pStyle w:val="FirstParagraph"/>
      </w:pPr>
      <w:r>
        <w:rPr>
          <w:b/>
          <w:bCs/>
        </w:rPr>
        <w:t>Access:</w:t>
      </w:r>
      <w:r>
        <w:t xml:space="preserve"> Click “Users” in navigation menu</w:t>
      </w:r>
    </w:p>
    <w:p w14:paraId="41F8133B" w14:textId="77777777" w:rsidR="00F13C63" w:rsidRDefault="00000000">
      <w:pPr>
        <w:pStyle w:val="BodyText"/>
      </w:pPr>
      <w:r>
        <w:rPr>
          <w:b/>
          <w:bCs/>
        </w:rPr>
        <w:t>View Users:</w:t>
      </w:r>
      <w:r>
        <w:t xml:space="preserve"> - See list of all employees - View user details (name, email, role, schedule) - Search and filter users</w:t>
      </w:r>
    </w:p>
    <w:p w14:paraId="6506858A" w14:textId="77777777" w:rsidR="00F13C63" w:rsidRDefault="00000000">
      <w:pPr>
        <w:pStyle w:val="BodyText"/>
      </w:pPr>
      <w:r>
        <w:rPr>
          <w:b/>
          <w:bCs/>
        </w:rPr>
        <w:t>Create User:</w:t>
      </w:r>
      <w:r>
        <w:t xml:space="preserve"> 1. Click </w:t>
      </w:r>
      <w:r>
        <w:rPr>
          <w:b/>
          <w:bCs/>
        </w:rPr>
        <w:t>“Add User”</w:t>
      </w:r>
      <w:r>
        <w:t xml:space="preserve"> button 2. Fill in the form: - </w:t>
      </w:r>
      <w:r>
        <w:rPr>
          <w:b/>
          <w:bCs/>
        </w:rPr>
        <w:t>First Name</w:t>
      </w:r>
      <w:r>
        <w:t xml:space="preserve"> (required) - </w:t>
      </w:r>
      <w:r>
        <w:rPr>
          <w:b/>
          <w:bCs/>
        </w:rPr>
        <w:t>Last Name</w:t>
      </w:r>
      <w:r>
        <w:t xml:space="preserve"> (required) - </w:t>
      </w:r>
      <w:r>
        <w:rPr>
          <w:b/>
          <w:bCs/>
        </w:rPr>
        <w:t>Email</w:t>
      </w:r>
      <w:r>
        <w:t xml:space="preserve"> (required, valid format) - </w:t>
      </w:r>
      <w:r>
        <w:rPr>
          <w:b/>
          <w:bCs/>
        </w:rPr>
        <w:t>Username</w:t>
      </w:r>
      <w:r>
        <w:t xml:space="preserve"> (required, unique) - </w:t>
      </w:r>
      <w:r>
        <w:rPr>
          <w:b/>
          <w:bCs/>
        </w:rPr>
        <w:t>Password</w:t>
      </w:r>
      <w:r>
        <w:t xml:space="preserve"> (required, min 6 characters) - </w:t>
      </w:r>
      <w:r>
        <w:rPr>
          <w:b/>
          <w:bCs/>
        </w:rPr>
        <w:t>Role</w:t>
      </w:r>
      <w:r>
        <w:t xml:space="preserve"> (Manager or Employee) - </w:t>
      </w:r>
      <w:r>
        <w:rPr>
          <w:b/>
          <w:bCs/>
        </w:rPr>
        <w:t>Work Schedule</w:t>
      </w:r>
      <w:r>
        <w:t xml:space="preserve"> (Full-time/Part-time/Contractor) - </w:t>
      </w:r>
      <w:r>
        <w:rPr>
          <w:b/>
          <w:bCs/>
        </w:rPr>
        <w:t>Vacation Days</w:t>
      </w:r>
      <w:r>
        <w:t xml:space="preserve"> (annual allowance) 3. Click </w:t>
      </w:r>
      <w:r>
        <w:rPr>
          <w:b/>
          <w:bCs/>
        </w:rPr>
        <w:t>“Create User”</w:t>
      </w:r>
    </w:p>
    <w:p w14:paraId="463DE76F" w14:textId="77777777" w:rsidR="00F13C63" w:rsidRDefault="00000000">
      <w:pPr>
        <w:pStyle w:val="BodyText"/>
      </w:pPr>
      <w:r>
        <w:rPr>
          <w:b/>
          <w:bCs/>
        </w:rPr>
        <w:t>Edit User:</w:t>
      </w:r>
      <w:r>
        <w:t xml:space="preserve"> 1. Click </w:t>
      </w:r>
      <w:r>
        <w:rPr>
          <w:b/>
          <w:bCs/>
        </w:rPr>
        <w:t>“Edit”</w:t>
      </w:r>
      <w:r>
        <w:t xml:space="preserve"> button next to user 2. Modify fields (password is optional) 3. Click </w:t>
      </w:r>
      <w:r>
        <w:rPr>
          <w:b/>
          <w:bCs/>
        </w:rPr>
        <w:t>“Update User”</w:t>
      </w:r>
    </w:p>
    <w:p w14:paraId="4FE4612B" w14:textId="77777777" w:rsidR="00F13C63" w:rsidRDefault="00000000">
      <w:pPr>
        <w:pStyle w:val="BodyText"/>
      </w:pPr>
      <w:r>
        <w:rPr>
          <w:b/>
          <w:bCs/>
        </w:rPr>
        <w:t>Delete User:</w:t>
      </w:r>
      <w:r>
        <w:t xml:space="preserve"> 1. Click </w:t>
      </w:r>
      <w:r>
        <w:rPr>
          <w:b/>
          <w:bCs/>
        </w:rPr>
        <w:t>“Delete”</w:t>
      </w:r>
      <w:r>
        <w:t xml:space="preserve"> button next to user 2. Confirm deletion 3. User is permanently removed</w:t>
      </w:r>
    </w:p>
    <w:p w14:paraId="07709248" w14:textId="77777777" w:rsidR="00F13C63" w:rsidRDefault="00000000">
      <w:pPr>
        <w:pStyle w:val="Heading4"/>
      </w:pPr>
      <w:bookmarkStart w:id="63" w:name="vacation-approvals"/>
      <w:bookmarkEnd w:id="62"/>
      <w:r>
        <w:lastRenderedPageBreak/>
        <w:t>3. Vacation Approvals</w:t>
      </w:r>
    </w:p>
    <w:p w14:paraId="04A8779A" w14:textId="77777777" w:rsidR="00F13C63" w:rsidRDefault="00000000">
      <w:pPr>
        <w:pStyle w:val="FirstParagraph"/>
      </w:pPr>
      <w:r>
        <w:rPr>
          <w:b/>
          <w:bCs/>
        </w:rPr>
        <w:t>Access:</w:t>
      </w:r>
      <w:r>
        <w:t xml:space="preserve"> Click “Vacation Approvals” in navigation menu</w:t>
      </w:r>
    </w:p>
    <w:p w14:paraId="4E00FF33" w14:textId="77777777" w:rsidR="00F13C63" w:rsidRDefault="00000000">
      <w:pPr>
        <w:pStyle w:val="BodyText"/>
      </w:pPr>
      <w:r>
        <w:rPr>
          <w:b/>
          <w:bCs/>
        </w:rPr>
        <w:t>View Pending Requests:</w:t>
      </w:r>
      <w:r>
        <w:t xml:space="preserve"> - See all vacation requests awaiting approval - View employee name, dates, duration, reason</w:t>
      </w:r>
    </w:p>
    <w:p w14:paraId="174B2078" w14:textId="77777777" w:rsidR="00F13C63" w:rsidRDefault="00000000">
      <w:pPr>
        <w:pStyle w:val="BodyText"/>
      </w:pPr>
      <w:r>
        <w:rPr>
          <w:b/>
          <w:bCs/>
        </w:rPr>
        <w:t>Approve Request:</w:t>
      </w:r>
      <w:r>
        <w:t xml:space="preserve"> 1. Find the request 2. Click </w:t>
      </w:r>
      <w:r>
        <w:rPr>
          <w:b/>
          <w:bCs/>
        </w:rPr>
        <w:t>“Approve”</w:t>
      </w:r>
      <w:r>
        <w:t xml:space="preserve"> button 3. Request status changes to “Approved” 4. Employee is notified</w:t>
      </w:r>
    </w:p>
    <w:p w14:paraId="3829665F" w14:textId="77777777" w:rsidR="00F13C63" w:rsidRDefault="00000000">
      <w:pPr>
        <w:pStyle w:val="BodyText"/>
      </w:pPr>
      <w:r>
        <w:rPr>
          <w:b/>
          <w:bCs/>
        </w:rPr>
        <w:t>Reject Request:</w:t>
      </w:r>
      <w:r>
        <w:t xml:space="preserve"> 1. Find the request 2. Click </w:t>
      </w:r>
      <w:r>
        <w:rPr>
          <w:b/>
          <w:bCs/>
        </w:rPr>
        <w:t>“Reject”</w:t>
      </w:r>
      <w:r>
        <w:t xml:space="preserve"> button 3. Request status changes to “Rejected” 4. Employee is notified</w:t>
      </w:r>
    </w:p>
    <w:p w14:paraId="27492EFE" w14:textId="77777777" w:rsidR="00F13C63" w:rsidRDefault="00000000">
      <w:pPr>
        <w:pStyle w:val="BodyText"/>
      </w:pPr>
      <w:r>
        <w:rPr>
          <w:b/>
          <w:bCs/>
        </w:rPr>
        <w:t>Filter Requests:</w:t>
      </w:r>
      <w:r>
        <w:t xml:space="preserve"> - </w:t>
      </w:r>
      <w:r>
        <w:rPr>
          <w:b/>
          <w:bCs/>
        </w:rPr>
        <w:t>All</w:t>
      </w:r>
      <w:r>
        <w:t xml:space="preserve"> - Show all requests - </w:t>
      </w:r>
      <w:r>
        <w:rPr>
          <w:b/>
          <w:bCs/>
        </w:rPr>
        <w:t>Pending</w:t>
      </w:r>
      <w:r>
        <w:t xml:space="preserve"> - Show only awaiting approval - </w:t>
      </w:r>
      <w:r>
        <w:rPr>
          <w:b/>
          <w:bCs/>
        </w:rPr>
        <w:t>Approved</w:t>
      </w:r>
      <w:r>
        <w:t xml:space="preserve"> - Show approved requests - </w:t>
      </w:r>
      <w:r>
        <w:rPr>
          <w:b/>
          <w:bCs/>
        </w:rPr>
        <w:t>Rejected</w:t>
      </w:r>
      <w:r>
        <w:t xml:space="preserve"> - Show rejected requests</w:t>
      </w:r>
    </w:p>
    <w:p w14:paraId="3D9C9001" w14:textId="77777777" w:rsidR="00F13C63" w:rsidRDefault="00000000">
      <w:pPr>
        <w:pStyle w:val="Heading3"/>
      </w:pPr>
      <w:bookmarkStart w:id="64" w:name="_Toc212416563"/>
      <w:bookmarkStart w:id="65" w:name="employee-features"/>
      <w:bookmarkEnd w:id="60"/>
      <w:bookmarkEnd w:id="63"/>
      <w:r>
        <w:t>Employee Features</w:t>
      </w:r>
      <w:bookmarkEnd w:id="64"/>
    </w:p>
    <w:p w14:paraId="3A4D4603" w14:textId="77777777" w:rsidR="00F13C63" w:rsidRDefault="00000000">
      <w:pPr>
        <w:pStyle w:val="Heading4"/>
      </w:pPr>
      <w:bookmarkStart w:id="66" w:name="my-requests"/>
      <w:r>
        <w:t>1. My Requests</w:t>
      </w:r>
    </w:p>
    <w:p w14:paraId="4183BE27" w14:textId="77777777" w:rsidR="00F13C63" w:rsidRDefault="00000000">
      <w:pPr>
        <w:pStyle w:val="FirstParagraph"/>
      </w:pPr>
      <w:r>
        <w:rPr>
          <w:b/>
          <w:bCs/>
        </w:rPr>
        <w:t>Access:</w:t>
      </w:r>
      <w:r>
        <w:t xml:space="preserve"> Click “My Requests” in navigation menu</w:t>
      </w:r>
    </w:p>
    <w:p w14:paraId="7622A892" w14:textId="77777777" w:rsidR="00F13C63" w:rsidRDefault="00000000">
      <w:pPr>
        <w:pStyle w:val="BodyText"/>
      </w:pPr>
      <w:r>
        <w:rPr>
          <w:b/>
          <w:bCs/>
        </w:rPr>
        <w:t>View Your Requests:</w:t>
      </w:r>
      <w:r>
        <w:t xml:space="preserve"> - See all your vacation requests - Check status: Pending, Approved, or Rejected - View request dates and duration - See remaining vacation days</w:t>
      </w:r>
    </w:p>
    <w:p w14:paraId="2AA9D10B" w14:textId="77777777" w:rsidR="00F13C63" w:rsidRDefault="00000000">
      <w:pPr>
        <w:pStyle w:val="Heading4"/>
      </w:pPr>
      <w:bookmarkStart w:id="67" w:name="request-vacation"/>
      <w:bookmarkEnd w:id="66"/>
      <w:r>
        <w:t>2. Request Vacation</w:t>
      </w:r>
    </w:p>
    <w:p w14:paraId="4FC54AF8" w14:textId="77777777" w:rsidR="00F13C63" w:rsidRDefault="00000000">
      <w:pPr>
        <w:pStyle w:val="FirstParagraph"/>
      </w:pPr>
      <w:r>
        <w:rPr>
          <w:b/>
          <w:bCs/>
        </w:rPr>
        <w:t>Access:</w:t>
      </w:r>
      <w:r>
        <w:t xml:space="preserve"> Click “Request Vacation” in navigation menu</w:t>
      </w:r>
    </w:p>
    <w:p w14:paraId="5ED9D9DE" w14:textId="77777777" w:rsidR="00F13C63" w:rsidRDefault="00000000">
      <w:pPr>
        <w:pStyle w:val="BodyText"/>
      </w:pPr>
      <w:r>
        <w:rPr>
          <w:b/>
          <w:bCs/>
        </w:rPr>
        <w:t>Submit New Request:</w:t>
      </w:r>
      <w:r>
        <w:t xml:space="preserve"> 1. Click </w:t>
      </w:r>
      <w:r>
        <w:rPr>
          <w:b/>
          <w:bCs/>
        </w:rPr>
        <w:t>“Request Vacation”</w:t>
      </w:r>
      <w:r>
        <w:t xml:space="preserve"> button 2. Fill in the form: - </w:t>
      </w:r>
      <w:r>
        <w:rPr>
          <w:b/>
          <w:bCs/>
        </w:rPr>
        <w:t>Start Date</w:t>
      </w:r>
      <w:r>
        <w:t xml:space="preserve"> (date picker) - </w:t>
      </w:r>
      <w:r>
        <w:rPr>
          <w:b/>
          <w:bCs/>
        </w:rPr>
        <w:t>End Date</w:t>
      </w:r>
      <w:r>
        <w:t xml:space="preserve"> (date picker, must be after start date) - </w:t>
      </w:r>
      <w:r>
        <w:rPr>
          <w:b/>
          <w:bCs/>
        </w:rPr>
        <w:t>Reason</w:t>
      </w:r>
      <w:r>
        <w:t xml:space="preserve"> (optional, explain purpose) 3. Review calculated </w:t>
      </w:r>
      <w:r>
        <w:rPr>
          <w:b/>
          <w:bCs/>
        </w:rPr>
        <w:t>days requested</w:t>
      </w:r>
      <w:r>
        <w:t xml:space="preserve"> 4. Check your </w:t>
      </w:r>
      <w:r>
        <w:rPr>
          <w:b/>
          <w:bCs/>
        </w:rPr>
        <w:t>remaining vacation days</w:t>
      </w:r>
      <w:r>
        <w:t xml:space="preserve"> 5. Click </w:t>
      </w:r>
      <w:r>
        <w:rPr>
          <w:b/>
          <w:bCs/>
        </w:rPr>
        <w:t>“Submit Request”</w:t>
      </w:r>
      <w:r>
        <w:t xml:space="preserve"> 6. Wait for manager approval</w:t>
      </w:r>
    </w:p>
    <w:p w14:paraId="66880851" w14:textId="77777777" w:rsidR="00F13C63" w:rsidRDefault="00000000">
      <w:pPr>
        <w:pStyle w:val="BodyText"/>
      </w:pPr>
      <w:r>
        <w:rPr>
          <w:b/>
          <w:bCs/>
        </w:rPr>
        <w:t>Request Rules:</w:t>
      </w:r>
      <w:r>
        <w:t xml:space="preserve"> - End date must be after start date - Cannot request more days than available - Cannot request past dates - Weekends may or may not count (depends on schedule)</w:t>
      </w:r>
    </w:p>
    <w:p w14:paraId="0BB3F022" w14:textId="77777777" w:rsidR="00F13C63" w:rsidRDefault="00000000">
      <w:pPr>
        <w:pStyle w:val="Heading4"/>
      </w:pPr>
      <w:bookmarkStart w:id="68" w:name="request-status"/>
      <w:bookmarkEnd w:id="67"/>
      <w:r>
        <w:t>3. Request Status</w:t>
      </w:r>
    </w:p>
    <w:p w14:paraId="111000A0" w14:textId="77777777" w:rsidR="00F13C63" w:rsidRDefault="00000000">
      <w:pPr>
        <w:pStyle w:val="FirstParagraph"/>
      </w:pPr>
      <w:r>
        <w:rPr>
          <w:b/>
          <w:bCs/>
        </w:rPr>
        <w:t>Status Types:</w:t>
      </w:r>
      <w:r>
        <w:t xml:space="preserve"> - </w:t>
      </w:r>
      <w:r>
        <w:rPr>
          <w:b/>
          <w:bCs/>
        </w:rPr>
        <w:t>Pending</w:t>
      </w:r>
      <w:r>
        <w:t xml:space="preserve"> - Waiting for manager approval - </w:t>
      </w:r>
      <w:r>
        <w:rPr>
          <w:b/>
          <w:bCs/>
        </w:rPr>
        <w:t>Approved</w:t>
      </w:r>
      <w:r>
        <w:t xml:space="preserve"> - Request accepted, vacation confirmed - </w:t>
      </w:r>
      <w:r>
        <w:rPr>
          <w:b/>
          <w:bCs/>
        </w:rPr>
        <w:t>Rejected</w:t>
      </w:r>
      <w:r>
        <w:t xml:space="preserve"> - Request denied by manager</w:t>
      </w:r>
    </w:p>
    <w:p w14:paraId="2DF4BD69" w14:textId="77777777" w:rsidR="00F13C63" w:rsidRDefault="00000000">
      <w:pPr>
        <w:pStyle w:val="Heading3"/>
      </w:pPr>
      <w:bookmarkStart w:id="69" w:name="_Toc212416564"/>
      <w:bookmarkStart w:id="70" w:name="common-tasks"/>
      <w:bookmarkEnd w:id="65"/>
      <w:bookmarkEnd w:id="68"/>
      <w:r>
        <w:t>Common Tasks</w:t>
      </w:r>
      <w:bookmarkEnd w:id="69"/>
    </w:p>
    <w:p w14:paraId="21134355" w14:textId="77777777" w:rsidR="00F13C63" w:rsidRDefault="00000000">
      <w:pPr>
        <w:pStyle w:val="Heading4"/>
      </w:pPr>
      <w:bookmarkStart w:id="71" w:name="change-your-password"/>
      <w:r>
        <w:t>Change Your Password</w:t>
      </w:r>
    </w:p>
    <w:p w14:paraId="7B0AD3B7" w14:textId="77777777" w:rsidR="00F13C63" w:rsidRDefault="00000000">
      <w:pPr>
        <w:pStyle w:val="Compact"/>
        <w:numPr>
          <w:ilvl w:val="0"/>
          <w:numId w:val="27"/>
        </w:numPr>
      </w:pPr>
      <w:r>
        <w:t>Log in to the application</w:t>
      </w:r>
    </w:p>
    <w:p w14:paraId="69690A64" w14:textId="77777777" w:rsidR="00F13C63" w:rsidRDefault="00000000">
      <w:pPr>
        <w:pStyle w:val="Compact"/>
        <w:numPr>
          <w:ilvl w:val="0"/>
          <w:numId w:val="27"/>
        </w:numPr>
      </w:pPr>
      <w:r>
        <w:t>Contact your manager to reset password</w:t>
      </w:r>
    </w:p>
    <w:p w14:paraId="7DC0825B" w14:textId="77777777" w:rsidR="00F13C63" w:rsidRDefault="00000000">
      <w:pPr>
        <w:pStyle w:val="Compact"/>
        <w:numPr>
          <w:ilvl w:val="0"/>
          <w:numId w:val="27"/>
        </w:numPr>
      </w:pPr>
      <w:r>
        <w:t>(Password change feature coming soon)</w:t>
      </w:r>
    </w:p>
    <w:p w14:paraId="5D55C9B4" w14:textId="77777777" w:rsidR="00F13C63" w:rsidRDefault="00000000">
      <w:pPr>
        <w:pStyle w:val="Heading4"/>
      </w:pPr>
      <w:bookmarkStart w:id="72" w:name="check-vacation-balance"/>
      <w:bookmarkEnd w:id="71"/>
      <w:r>
        <w:lastRenderedPageBreak/>
        <w:t>Check Vacation Balance</w:t>
      </w:r>
    </w:p>
    <w:p w14:paraId="3F27E6EA" w14:textId="77777777" w:rsidR="00F13C63" w:rsidRDefault="00000000">
      <w:pPr>
        <w:pStyle w:val="Compact"/>
        <w:numPr>
          <w:ilvl w:val="0"/>
          <w:numId w:val="28"/>
        </w:numPr>
      </w:pPr>
      <w:r>
        <w:t xml:space="preserve">Go to </w:t>
      </w:r>
      <w:r>
        <w:rPr>
          <w:b/>
          <w:bCs/>
        </w:rPr>
        <w:t>“Request Vacation”</w:t>
      </w:r>
      <w:r>
        <w:t xml:space="preserve"> page</w:t>
      </w:r>
    </w:p>
    <w:p w14:paraId="78D287C1" w14:textId="77777777" w:rsidR="00F13C63" w:rsidRDefault="00000000">
      <w:pPr>
        <w:pStyle w:val="Compact"/>
        <w:numPr>
          <w:ilvl w:val="0"/>
          <w:numId w:val="28"/>
        </w:numPr>
      </w:pPr>
      <w:r>
        <w:t xml:space="preserve">See </w:t>
      </w:r>
      <w:r>
        <w:rPr>
          <w:b/>
          <w:bCs/>
        </w:rPr>
        <w:t>“Remaining Days”</w:t>
      </w:r>
      <w:r>
        <w:t xml:space="preserve"> at the top</w:t>
      </w:r>
    </w:p>
    <w:p w14:paraId="3FAEF4C5" w14:textId="77777777" w:rsidR="00F13C63" w:rsidRDefault="00000000">
      <w:pPr>
        <w:pStyle w:val="Compact"/>
        <w:numPr>
          <w:ilvl w:val="0"/>
          <w:numId w:val="28"/>
        </w:numPr>
      </w:pPr>
      <w:r>
        <w:t>Shows current available vacation days</w:t>
      </w:r>
    </w:p>
    <w:p w14:paraId="35F0F492" w14:textId="77777777" w:rsidR="00F13C63" w:rsidRDefault="00000000">
      <w:pPr>
        <w:pStyle w:val="Heading4"/>
      </w:pPr>
      <w:bookmarkStart w:id="73" w:name="view-request-history"/>
      <w:bookmarkEnd w:id="72"/>
      <w:r>
        <w:t>View Request History</w:t>
      </w:r>
    </w:p>
    <w:p w14:paraId="77E3580E" w14:textId="77777777" w:rsidR="00F13C63" w:rsidRDefault="00000000">
      <w:pPr>
        <w:pStyle w:val="Compact"/>
        <w:numPr>
          <w:ilvl w:val="0"/>
          <w:numId w:val="29"/>
        </w:numPr>
      </w:pPr>
      <w:r>
        <w:t xml:space="preserve">Go to </w:t>
      </w:r>
      <w:r>
        <w:rPr>
          <w:b/>
          <w:bCs/>
        </w:rPr>
        <w:t>“My Requests”</w:t>
      </w:r>
      <w:r>
        <w:t xml:space="preserve"> (employees) or </w:t>
      </w:r>
      <w:r>
        <w:rPr>
          <w:b/>
          <w:bCs/>
        </w:rPr>
        <w:t>“Vacation Approvals”</w:t>
      </w:r>
      <w:r>
        <w:t xml:space="preserve"> (managers)</w:t>
      </w:r>
    </w:p>
    <w:p w14:paraId="67B61B2D" w14:textId="77777777" w:rsidR="00F13C63" w:rsidRDefault="00000000">
      <w:pPr>
        <w:pStyle w:val="Compact"/>
        <w:numPr>
          <w:ilvl w:val="0"/>
          <w:numId w:val="29"/>
        </w:numPr>
      </w:pPr>
      <w:r>
        <w:t>Use filter dropdown to see past requests</w:t>
      </w:r>
    </w:p>
    <w:p w14:paraId="503D848F" w14:textId="77777777" w:rsidR="00F13C63" w:rsidRDefault="00000000">
      <w:pPr>
        <w:pStyle w:val="Compact"/>
        <w:numPr>
          <w:ilvl w:val="0"/>
          <w:numId w:val="29"/>
        </w:numPr>
      </w:pPr>
      <w:r>
        <w:t>Review dates and statuses</w:t>
      </w:r>
    </w:p>
    <w:p w14:paraId="63133B69" w14:textId="77777777" w:rsidR="00F13C63" w:rsidRDefault="00000000">
      <w:pPr>
        <w:pStyle w:val="Heading3"/>
      </w:pPr>
      <w:bookmarkStart w:id="74" w:name="_Toc212416565"/>
      <w:bookmarkStart w:id="75" w:name="logout"/>
      <w:bookmarkEnd w:id="70"/>
      <w:bookmarkEnd w:id="73"/>
      <w:r>
        <w:t>Logout</w:t>
      </w:r>
      <w:bookmarkEnd w:id="74"/>
    </w:p>
    <w:p w14:paraId="73DB26B3" w14:textId="77777777" w:rsidR="00F13C63" w:rsidRDefault="00000000">
      <w:pPr>
        <w:pStyle w:val="Compact"/>
        <w:numPr>
          <w:ilvl w:val="0"/>
          <w:numId w:val="30"/>
        </w:numPr>
      </w:pPr>
      <w:r>
        <w:t xml:space="preserve">Click </w:t>
      </w:r>
      <w:r>
        <w:rPr>
          <w:b/>
          <w:bCs/>
        </w:rPr>
        <w:t>“Logout”</w:t>
      </w:r>
      <w:r>
        <w:t xml:space="preserve"> button in top-right corner</w:t>
      </w:r>
    </w:p>
    <w:p w14:paraId="39688F06" w14:textId="77777777" w:rsidR="00F13C63" w:rsidRDefault="00000000">
      <w:pPr>
        <w:pStyle w:val="Compact"/>
        <w:numPr>
          <w:ilvl w:val="0"/>
          <w:numId w:val="30"/>
        </w:numPr>
      </w:pPr>
      <w:r>
        <w:t>You’ll be returned to login page</w:t>
      </w:r>
    </w:p>
    <w:p w14:paraId="7B43A587" w14:textId="77777777" w:rsidR="00F13C63" w:rsidRDefault="00000000">
      <w:pPr>
        <w:pStyle w:val="Compact"/>
        <w:numPr>
          <w:ilvl w:val="0"/>
          <w:numId w:val="30"/>
        </w:numPr>
      </w:pPr>
      <w:r>
        <w:t>Session is cleared securely</w:t>
      </w:r>
    </w:p>
    <w:p w14:paraId="6D322FC4" w14:textId="77777777" w:rsidR="00F13C63" w:rsidRDefault="00000000">
      <w:r>
        <w:pict w14:anchorId="0E6BFD3F">
          <v:rect id="_x0000_i1034" style="width:0;height:1.5pt" o:hralign="center" o:hrstd="t" o:hr="t"/>
        </w:pict>
      </w:r>
    </w:p>
    <w:p w14:paraId="395F58A1" w14:textId="77777777" w:rsidR="00F13C63" w:rsidRDefault="00000000">
      <w:pPr>
        <w:pStyle w:val="Heading2"/>
      </w:pPr>
      <w:bookmarkStart w:id="76" w:name="_Toc212416566"/>
      <w:bookmarkStart w:id="77" w:name="project-structure"/>
      <w:bookmarkEnd w:id="56"/>
      <w:bookmarkEnd w:id="75"/>
      <w:r>
        <w:t>Project Structure</w:t>
      </w:r>
      <w:bookmarkEnd w:id="76"/>
    </w:p>
    <w:p w14:paraId="19D7FE05" w14:textId="77777777" w:rsidR="00F13C63" w:rsidRDefault="00000000">
      <w:pPr>
        <w:pStyle w:val="SourceCode"/>
      </w:pPr>
      <w:r>
        <w:rPr>
          <w:rStyle w:val="VerbatimChar"/>
        </w:rPr>
        <w:t>phpLeavesService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public/</w:t>
      </w:r>
      <w:r>
        <w:br/>
      </w:r>
      <w:r>
        <w:rPr>
          <w:rStyle w:val="VerbatimChar"/>
        </w:rPr>
        <w:t>│   │   ├── index.php              # Main router</w:t>
      </w:r>
      <w:r>
        <w:br/>
      </w:r>
      <w:r>
        <w:rPr>
          <w:rStyle w:val="VerbatimChar"/>
        </w:rPr>
        <w:t>│   │   └── api/</w:t>
      </w:r>
      <w:r>
        <w:br/>
      </w:r>
      <w:r>
        <w:rPr>
          <w:rStyle w:val="VerbatimChar"/>
        </w:rPr>
        <w:t>│   │       ├── auth.php           # Login/logout endpoints</w:t>
      </w:r>
      <w:r>
        <w:br/>
      </w:r>
      <w:r>
        <w:rPr>
          <w:rStyle w:val="VerbatimChar"/>
        </w:rPr>
        <w:t>│   │       ├── users.php          # User CRUD operations</w:t>
      </w:r>
      <w:r>
        <w:br/>
      </w:r>
      <w:r>
        <w:rPr>
          <w:rStyle w:val="VerbatimChar"/>
        </w:rPr>
        <w:t>│   │       ├── requests.php       # Vacation requests</w:t>
      </w:r>
      <w:r>
        <w:br/>
      </w:r>
      <w:r>
        <w:rPr>
          <w:rStyle w:val="VerbatimChar"/>
        </w:rPr>
        <w:t>│   │       ├── schedules.php      # Work schedules</w:t>
      </w:r>
      <w:r>
        <w:br/>
      </w:r>
      <w:r>
        <w:rPr>
          <w:rStyle w:val="VerbatimChar"/>
        </w:rPr>
        <w:t>│   │       └── lookups.php        # Dropdown data (roles, statuses)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│   ├── config/</w:t>
      </w:r>
      <w:r>
        <w:br/>
      </w:r>
      <w:r>
        <w:rPr>
          <w:rStyle w:val="VerbatimChar"/>
        </w:rPr>
        <w:t>│   │   │   ├── config.php         # Application configuration</w:t>
      </w:r>
      <w:r>
        <w:br/>
      </w:r>
      <w:r>
        <w:rPr>
          <w:rStyle w:val="VerbatimChar"/>
        </w:rPr>
        <w:t>│   │   │   └── database.php       # Database connection</w:t>
      </w:r>
      <w:r>
        <w:br/>
      </w:r>
      <w:r>
        <w:rPr>
          <w:rStyle w:val="VerbatimChar"/>
        </w:rPr>
        <w:t>│   │   ├── controllers/           # Business logic</w:t>
      </w:r>
      <w:r>
        <w:br/>
      </w:r>
      <w:r>
        <w:rPr>
          <w:rStyle w:val="VerbatimChar"/>
        </w:rPr>
        <w:t>│   │   ├── models/                # Database models</w:t>
      </w:r>
      <w:r>
        <w:br/>
      </w:r>
      <w:r>
        <w:rPr>
          <w:rStyle w:val="VerbatimChar"/>
        </w:rPr>
        <w:t>│   │   └── utils/                 # Helper classes (Auth, Validator, Response)</w:t>
      </w:r>
      <w:r>
        <w:br/>
      </w:r>
      <w:r>
        <w:rPr>
          <w:rStyle w:val="VerbatimChar"/>
        </w:rPr>
        <w:t>│   ├── tests/</w:t>
      </w:r>
      <w:r>
        <w:br/>
      </w:r>
      <w:r>
        <w:rPr>
          <w:rStyle w:val="VerbatimChar"/>
        </w:rPr>
        <w:t>│   │   ├── bootstrap.php          # Test initialization</w:t>
      </w:r>
      <w:r>
        <w:br/>
      </w:r>
      <w:r>
        <w:rPr>
          <w:rStyle w:val="VerbatimChar"/>
        </w:rPr>
        <w:t>│   │   ├── Unit/                  # Unit tests</w:t>
      </w:r>
      <w:r>
        <w:br/>
      </w:r>
      <w:r>
        <w:rPr>
          <w:rStyle w:val="VerbatimChar"/>
        </w:rPr>
        <w:t>│   │   └── Integration/           # Integration tests</w:t>
      </w:r>
      <w:r>
        <w:br/>
      </w:r>
      <w:r>
        <w:rPr>
          <w:rStyle w:val="VerbatimChar"/>
        </w:rPr>
        <w:t>│   ├── composer.json              # PHP dependencies</w:t>
      </w:r>
      <w:r>
        <w:br/>
      </w:r>
      <w:r>
        <w:rPr>
          <w:rStyle w:val="VerbatimChar"/>
        </w:rPr>
        <w:t>│   └── phpunit.xml                # PHPUnit configuration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│   ├── api/</w:t>
      </w:r>
      <w:r>
        <w:br/>
      </w:r>
      <w:r>
        <w:rPr>
          <w:rStyle w:val="VerbatimChar"/>
        </w:rPr>
        <w:t>│   │   │   └── axios.js           # API client configuration</w:t>
      </w:r>
      <w:r>
        <w:br/>
      </w:r>
      <w:r>
        <w:rPr>
          <w:rStyle w:val="VerbatimChar"/>
        </w:rPr>
        <w:t>│   │   ├── components/            # Reusable React components</w:t>
      </w:r>
      <w:r>
        <w:br/>
      </w:r>
      <w:r>
        <w:rPr>
          <w:rStyle w:val="VerbatimChar"/>
        </w:rPr>
        <w:t>│   │   ├── context/</w:t>
      </w:r>
      <w:r>
        <w:br/>
      </w:r>
      <w:r>
        <w:rPr>
          <w:rStyle w:val="VerbatimChar"/>
        </w:rPr>
        <w:lastRenderedPageBreak/>
        <w:t>│   │   │   └── AuthContext.jsx   # Authentication state</w:t>
      </w:r>
      <w:r>
        <w:br/>
      </w:r>
      <w:r>
        <w:rPr>
          <w:rStyle w:val="VerbatimChar"/>
        </w:rPr>
        <w:t>│   │   ├── pages/</w:t>
      </w:r>
      <w:r>
        <w:br/>
      </w:r>
      <w:r>
        <w:rPr>
          <w:rStyle w:val="VerbatimChar"/>
        </w:rPr>
        <w:t>│   │   │   ├── Manager/           # Manager-only pages</w:t>
      </w:r>
      <w:r>
        <w:br/>
      </w:r>
      <w:r>
        <w:rPr>
          <w:rStyle w:val="VerbatimChar"/>
        </w:rPr>
        <w:t>│   │   │   ├── Employee/          # Employee-only pages</w:t>
      </w:r>
      <w:r>
        <w:br/>
      </w:r>
      <w:r>
        <w:rPr>
          <w:rStyle w:val="VerbatimChar"/>
        </w:rPr>
        <w:t>│   │   │   └── SignIn.jsx         # Login page</w:t>
      </w:r>
      <w:r>
        <w:br/>
      </w:r>
      <w:r>
        <w:rPr>
          <w:rStyle w:val="VerbatimChar"/>
        </w:rPr>
        <w:t>│   │   ├── App.jsx                # Main app component</w:t>
      </w:r>
      <w:r>
        <w:br/>
      </w:r>
      <w:r>
        <w:rPr>
          <w:rStyle w:val="VerbatimChar"/>
        </w:rPr>
        <w:t>│   │   └── main.jsx               # React entry point</w:t>
      </w:r>
      <w:r>
        <w:br/>
      </w:r>
      <w:r>
        <w:rPr>
          <w:rStyle w:val="VerbatimChar"/>
        </w:rPr>
        <w:t>│   ├── package.json               # Node.js dependencies</w:t>
      </w:r>
      <w:r>
        <w:br/>
      </w:r>
      <w:r>
        <w:rPr>
          <w:rStyle w:val="VerbatimChar"/>
        </w:rPr>
        <w:t>│   └── vite.config.js             # Vite configuration</w:t>
      </w:r>
      <w:r>
        <w:br/>
      </w:r>
      <w:r>
        <w:rPr>
          <w:rStyle w:val="VerbatimChar"/>
        </w:rPr>
        <w:t>└── installation/</w:t>
      </w:r>
      <w:r>
        <w:br/>
      </w:r>
      <w:r>
        <w:rPr>
          <w:rStyle w:val="VerbatimChar"/>
        </w:rPr>
        <w:t xml:space="preserve">    ├── create-query.sql           # Production database schema</w:t>
      </w:r>
      <w:r>
        <w:br/>
      </w:r>
      <w:r>
        <w:rPr>
          <w:rStyle w:val="VerbatimChar"/>
        </w:rPr>
        <w:t xml:space="preserve">    ├── create-test-query.sql      # Test database schema</w:t>
      </w:r>
      <w:r>
        <w:br/>
      </w:r>
      <w:r>
        <w:rPr>
          <w:rStyle w:val="VerbatimChar"/>
        </w:rPr>
        <w:t xml:space="preserve">    └── dummy-data.sql             # Sample data</w:t>
      </w:r>
    </w:p>
    <w:p w14:paraId="0E38BE04" w14:textId="77777777" w:rsidR="00F13C63" w:rsidRDefault="00000000">
      <w:r>
        <w:pict w14:anchorId="5FDF0DF6">
          <v:rect id="_x0000_i1035" style="width:0;height:1.5pt" o:hralign="center" o:hrstd="t" o:hr="t"/>
        </w:pict>
      </w:r>
    </w:p>
    <w:p w14:paraId="31DE5BC6" w14:textId="07A8A390" w:rsidR="00F13C63" w:rsidRDefault="00000000">
      <w:pPr>
        <w:pStyle w:val="Heading2"/>
      </w:pPr>
      <w:bookmarkStart w:id="78" w:name="_Toc212416567"/>
      <w:bookmarkStart w:id="79" w:name="troubleshooting"/>
      <w:bookmarkEnd w:id="77"/>
      <w:r>
        <w:t>Troubleshooting</w:t>
      </w:r>
      <w:bookmarkEnd w:id="78"/>
    </w:p>
    <w:p w14:paraId="3A7376DF" w14:textId="77777777" w:rsidR="00F13C63" w:rsidRDefault="00000000">
      <w:pPr>
        <w:pStyle w:val="Heading3"/>
      </w:pPr>
      <w:bookmarkStart w:id="80" w:name="_Toc212416568"/>
      <w:bookmarkStart w:id="81" w:name="database-connection-issues"/>
      <w:r>
        <w:t>Database Connection Issues</w:t>
      </w:r>
      <w:bookmarkEnd w:id="80"/>
    </w:p>
    <w:p w14:paraId="7AA42ED6" w14:textId="77777777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“Database connection failed”</w:t>
      </w:r>
    </w:p>
    <w:p w14:paraId="07A5C22E" w14:textId="77777777" w:rsidR="00F13C63" w:rsidRDefault="00000000">
      <w:pPr>
        <w:pStyle w:val="BodyText"/>
      </w:pPr>
      <w:r>
        <w:rPr>
          <w:b/>
          <w:bCs/>
        </w:rPr>
        <w:t>Solutions:</w:t>
      </w:r>
      <w:r>
        <w:t xml:space="preserve"> 1. Ensure MySQL is running in XAMPP Control Panel 2. Check credentials in </w:t>
      </w:r>
      <w:r>
        <w:rPr>
          <w:rStyle w:val="VerbatimChar"/>
        </w:rPr>
        <w:t>backend/src/config/config.php</w:t>
      </w:r>
      <w:r>
        <w:t xml:space="preserve"> 3. Verify database name is correct: </w:t>
      </w:r>
      <w:r>
        <w:rPr>
          <w:rStyle w:val="VerbatimChar"/>
        </w:rPr>
        <w:t>leaves_management</w:t>
      </w:r>
      <w:r>
        <w:t xml:space="preserve"> 4. Default XAMPP password is empty string</w:t>
      </w:r>
    </w:p>
    <w:p w14:paraId="7D170AB1" w14:textId="77777777" w:rsidR="00F13C63" w:rsidRDefault="00000000">
      <w:r>
        <w:pict w14:anchorId="0B27796D">
          <v:rect id="_x0000_i1036" style="width:0;height:1.5pt" o:hralign="center" o:hrstd="t" o:hr="t"/>
        </w:pict>
      </w:r>
    </w:p>
    <w:p w14:paraId="78021A0A" w14:textId="77777777" w:rsidR="00F13C63" w:rsidRDefault="00000000">
      <w:pPr>
        <w:pStyle w:val="Heading3"/>
      </w:pPr>
      <w:bookmarkStart w:id="82" w:name="_Toc212416569"/>
      <w:bookmarkStart w:id="83" w:name="cors-errors"/>
      <w:bookmarkEnd w:id="81"/>
      <w:r>
        <w:t>CORS Errors</w:t>
      </w:r>
      <w:bookmarkEnd w:id="82"/>
    </w:p>
    <w:p w14:paraId="03ADE7A6" w14:textId="77777777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“Access to XMLHttpRequest has been blocked by CORS policy”</w:t>
      </w:r>
    </w:p>
    <w:p w14:paraId="419C8214" w14:textId="77777777" w:rsidR="00F13C63" w:rsidRDefault="00000000">
      <w:pPr>
        <w:pStyle w:val="BodyText"/>
      </w:pPr>
      <w:r>
        <w:rPr>
          <w:b/>
          <w:bCs/>
        </w:rPr>
        <w:t>Solutions:</w:t>
      </w:r>
      <w:r>
        <w:t xml:space="preserve"> 1. Ensure backend server is running on port 8080 2. Check </w:t>
      </w:r>
      <w:r>
        <w:rPr>
          <w:rStyle w:val="VerbatimChar"/>
        </w:rPr>
        <w:t>frontend/src/api/axios.js</w:t>
      </w:r>
      <w:r>
        <w:t xml:space="preserve"> has correct baseURL: </w:t>
      </w:r>
      <w:r>
        <w:rPr>
          <w:rStyle w:val="VerbatimChar"/>
        </w:rPr>
        <w:t>http://localhost:8080</w:t>
      </w:r>
      <w:r>
        <w:t xml:space="preserve"> 3. Verify all API files have CORS headers applied</w:t>
      </w:r>
    </w:p>
    <w:p w14:paraId="2C370AA4" w14:textId="77777777" w:rsidR="00F13C63" w:rsidRDefault="00000000">
      <w:r>
        <w:pict w14:anchorId="046A0306">
          <v:rect id="_x0000_i1037" style="width:0;height:1.5pt" o:hralign="center" o:hrstd="t" o:hr="t"/>
        </w:pict>
      </w:r>
    </w:p>
    <w:p w14:paraId="569FF318" w14:textId="77777777" w:rsidR="00F13C63" w:rsidRDefault="00000000">
      <w:pPr>
        <w:pStyle w:val="Heading3"/>
      </w:pPr>
      <w:bookmarkStart w:id="84" w:name="_Toc212416570"/>
      <w:bookmarkStart w:id="85" w:name="port-already-in-use"/>
      <w:bookmarkEnd w:id="83"/>
      <w:r>
        <w:t>Port Already in Use</w:t>
      </w:r>
      <w:bookmarkEnd w:id="84"/>
    </w:p>
    <w:p w14:paraId="513DBE6D" w14:textId="77777777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“Address already in use” when starting server</w:t>
      </w:r>
    </w:p>
    <w:p w14:paraId="48BF4C37" w14:textId="77777777" w:rsidR="00F13C63" w:rsidRDefault="00000000">
      <w:pPr>
        <w:pStyle w:val="BodyText"/>
      </w:pPr>
      <w:r>
        <w:rPr>
          <w:b/>
          <w:bCs/>
        </w:rPr>
        <w:t>Solution for Port 8080:</w:t>
      </w:r>
    </w:p>
    <w:p w14:paraId="6DDBB40B" w14:textId="77777777" w:rsidR="00F13C63" w:rsidRDefault="00000000">
      <w:pPr>
        <w:pStyle w:val="SourceCode"/>
      </w:pPr>
      <w:r>
        <w:rPr>
          <w:rStyle w:val="CommentTok"/>
        </w:rPr>
        <w:t># Find process using port 8080</w:t>
      </w:r>
      <w:r>
        <w:br/>
      </w:r>
      <w:r>
        <w:rPr>
          <w:rStyle w:val="NormalTok"/>
        </w:rPr>
        <w:t xml:space="preserve">netstat </w:t>
      </w:r>
      <w:r>
        <w:rPr>
          <w:rStyle w:val="OperatorTok"/>
        </w:rPr>
        <w:t>-</w:t>
      </w:r>
      <w:r>
        <w:rPr>
          <w:rStyle w:val="NormalTok"/>
        </w:rPr>
        <w:t xml:space="preserve">ano </w:t>
      </w:r>
      <w:r>
        <w:rPr>
          <w:rStyle w:val="OperatorTok"/>
        </w:rPr>
        <w:t>|</w:t>
      </w:r>
      <w:r>
        <w:rPr>
          <w:rStyle w:val="NormalTok"/>
        </w:rPr>
        <w:t xml:space="preserve"> findstr </w:t>
      </w:r>
      <w:r>
        <w:rPr>
          <w:rStyle w:val="OperatorTok"/>
        </w:rPr>
        <w:t>:</w:t>
      </w:r>
      <w:r>
        <w:rPr>
          <w:rStyle w:val="DecValTok"/>
        </w:rPr>
        <w:t>8080</w:t>
      </w:r>
      <w:r>
        <w:br/>
      </w:r>
      <w:r>
        <w:br/>
      </w:r>
      <w:r>
        <w:rPr>
          <w:rStyle w:val="CommentTok"/>
        </w:rPr>
        <w:t># Kill the process (replace PID with actual process ID)</w:t>
      </w:r>
      <w:r>
        <w:br/>
      </w:r>
      <w:r>
        <w:rPr>
          <w:rStyle w:val="NormalTok"/>
        </w:rPr>
        <w:t xml:space="preserve">taskkill </w:t>
      </w:r>
      <w:r>
        <w:rPr>
          <w:rStyle w:val="OperatorTok"/>
        </w:rPr>
        <w:t>/</w:t>
      </w:r>
      <w:r>
        <w:rPr>
          <w:rStyle w:val="NormalTok"/>
        </w:rPr>
        <w:t xml:space="preserve">PID </w:t>
      </w:r>
      <w:r>
        <w:rPr>
          <w:rStyle w:val="OperatorTok"/>
        </w:rPr>
        <w:t>&lt;</w:t>
      </w:r>
      <w:r>
        <w:rPr>
          <w:rStyle w:val="NormalTok"/>
        </w:rPr>
        <w:t>PID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>F</w:t>
      </w:r>
    </w:p>
    <w:p w14:paraId="2096F093" w14:textId="77777777" w:rsidR="00F13C63" w:rsidRDefault="00000000">
      <w:pPr>
        <w:pStyle w:val="FirstParagraph"/>
      </w:pPr>
      <w:r>
        <w:rPr>
          <w:b/>
          <w:bCs/>
        </w:rPr>
        <w:t>Solution for Port 3000:</w:t>
      </w:r>
    </w:p>
    <w:p w14:paraId="59980481" w14:textId="77777777" w:rsidR="00F13C63" w:rsidRDefault="00000000">
      <w:pPr>
        <w:pStyle w:val="SourceCode"/>
      </w:pPr>
      <w:r>
        <w:rPr>
          <w:rStyle w:val="CommentTok"/>
        </w:rPr>
        <w:lastRenderedPageBreak/>
        <w:t># Use a different port</w:t>
      </w:r>
      <w:r>
        <w:br/>
      </w:r>
      <w:r>
        <w:rPr>
          <w:rStyle w:val="NormalTok"/>
        </w:rPr>
        <w:t xml:space="preserve">npm run dev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port </w:t>
      </w:r>
      <w:r>
        <w:rPr>
          <w:rStyle w:val="DecValTok"/>
        </w:rPr>
        <w:t>3001</w:t>
      </w:r>
    </w:p>
    <w:p w14:paraId="37F19F2E" w14:textId="77777777" w:rsidR="00F13C63" w:rsidRDefault="00000000">
      <w:r>
        <w:pict w14:anchorId="7202A809">
          <v:rect id="_x0000_i1038" style="width:0;height:1.5pt" o:hralign="center" o:hrstd="t" o:hr="t"/>
        </w:pict>
      </w:r>
    </w:p>
    <w:p w14:paraId="4B748B24" w14:textId="77777777" w:rsidR="00F13C63" w:rsidRDefault="00000000">
      <w:pPr>
        <w:pStyle w:val="Heading3"/>
      </w:pPr>
      <w:bookmarkStart w:id="86" w:name="_Toc212416571"/>
      <w:bookmarkStart w:id="87" w:name="login-not-working"/>
      <w:bookmarkEnd w:id="85"/>
      <w:r>
        <w:t>Login Not Working</w:t>
      </w:r>
      <w:bookmarkEnd w:id="86"/>
    </w:p>
    <w:p w14:paraId="510ABF57" w14:textId="77777777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Login button does nothing or shows errors</w:t>
      </w:r>
    </w:p>
    <w:p w14:paraId="245B4F96" w14:textId="77777777" w:rsidR="00F13C63" w:rsidRDefault="00000000">
      <w:pPr>
        <w:pStyle w:val="BodyText"/>
      </w:pPr>
      <w:r>
        <w:rPr>
          <w:b/>
          <w:bCs/>
        </w:rPr>
        <w:t>Checklist:</w:t>
      </w:r>
      <w:r>
        <w:t xml:space="preserve"> 1. Backend server running on port 8080 2. Frontend server running on port 3000 3. Database </w:t>
      </w:r>
      <w:r>
        <w:rPr>
          <w:rStyle w:val="VerbatimChar"/>
        </w:rPr>
        <w:t>leaves_management</w:t>
      </w:r>
      <w:r>
        <w:t xml:space="preserve"> exists and has data 4. Using correct credentials (alice/password123 or bob/password123) 5. Check browser console (F12) for error messages</w:t>
      </w:r>
    </w:p>
    <w:p w14:paraId="5E09054E" w14:textId="77777777" w:rsidR="00F13C63" w:rsidRDefault="00000000">
      <w:r>
        <w:pict w14:anchorId="6AF55D93">
          <v:rect id="_x0000_i1039" style="width:0;height:1.5pt" o:hralign="center" o:hrstd="t" o:hr="t"/>
        </w:pict>
      </w:r>
    </w:p>
    <w:p w14:paraId="1B1D7D0C" w14:textId="77777777" w:rsidR="00F13C63" w:rsidRDefault="00000000">
      <w:pPr>
        <w:pStyle w:val="Heading3"/>
      </w:pPr>
      <w:bookmarkStart w:id="88" w:name="_Toc212416572"/>
      <w:bookmarkStart w:id="89" w:name="phpunit-not-found"/>
      <w:bookmarkEnd w:id="87"/>
      <w:r>
        <w:t>PHPUnit Not Found</w:t>
      </w:r>
      <w:bookmarkEnd w:id="88"/>
    </w:p>
    <w:p w14:paraId="5552E490" w14:textId="77777777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“phpunit: command not found”</w:t>
      </w:r>
    </w:p>
    <w:p w14:paraId="681752C9" w14:textId="77777777" w:rsidR="00F13C63" w:rsidRDefault="00000000">
      <w:pPr>
        <w:pStyle w:val="BodyText"/>
      </w:pPr>
      <w:r>
        <w:rPr>
          <w:b/>
          <w:bCs/>
        </w:rPr>
        <w:t>Solution:</w:t>
      </w:r>
      <w:r>
        <w:t xml:space="preserve"> 1. Run from backend folder: </w:t>
      </w:r>
      <w:r>
        <w:rPr>
          <w:rStyle w:val="VerbatimChar"/>
        </w:rPr>
        <w:t>cd backend</w:t>
      </w:r>
      <w:r>
        <w:t xml:space="preserve"> 2. Use full path: </w:t>
      </w:r>
      <w:r>
        <w:rPr>
          <w:rStyle w:val="VerbatimChar"/>
        </w:rPr>
        <w:t>php vendor/bin/phpunit</w:t>
      </w:r>
      <w:r>
        <w:t xml:space="preserve"> 3. Or reinstall: </w:t>
      </w:r>
      <w:r>
        <w:rPr>
          <w:rStyle w:val="VerbatimChar"/>
        </w:rPr>
        <w:t>composer install</w:t>
      </w:r>
    </w:p>
    <w:p w14:paraId="61CFC721" w14:textId="77777777" w:rsidR="00F13C63" w:rsidRDefault="00000000">
      <w:r>
        <w:pict w14:anchorId="6213B76D">
          <v:rect id="_x0000_i1040" style="width:0;height:1.5pt" o:hralign="center" o:hrstd="t" o:hr="t"/>
        </w:pict>
      </w:r>
    </w:p>
    <w:p w14:paraId="7B171C38" w14:textId="77777777" w:rsidR="00F13C63" w:rsidRDefault="00000000">
      <w:pPr>
        <w:pStyle w:val="Heading3"/>
      </w:pPr>
      <w:bookmarkStart w:id="90" w:name="_Toc212416573"/>
      <w:bookmarkStart w:id="91" w:name="react-white-screen"/>
      <w:bookmarkEnd w:id="89"/>
      <w:r>
        <w:t>React White Screen</w:t>
      </w:r>
      <w:bookmarkEnd w:id="90"/>
    </w:p>
    <w:p w14:paraId="40A28B60" w14:textId="77777777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Frontend shows blank white page</w:t>
      </w:r>
    </w:p>
    <w:p w14:paraId="36C9C59B" w14:textId="77777777" w:rsidR="00F13C63" w:rsidRDefault="00000000">
      <w:pPr>
        <w:pStyle w:val="BodyText"/>
      </w:pPr>
      <w:r>
        <w:rPr>
          <w:b/>
          <w:bCs/>
        </w:rPr>
        <w:t>Solutions:</w:t>
      </w:r>
      <w:r>
        <w:t xml:space="preserve"> 1. Check browser console (F12) for errors 2. Clear browser cache (Ctrl+Shift+Delete) 3. Clear localStorage: - Open browser console (F12) - Type: </w:t>
      </w:r>
      <w:r>
        <w:rPr>
          <w:rStyle w:val="VerbatimChar"/>
        </w:rPr>
        <w:t>localStorage.clear()</w:t>
      </w:r>
      <w:r>
        <w:t xml:space="preserve"> - Refresh page 4. Verify frontend server is running without errors</w:t>
      </w:r>
    </w:p>
    <w:p w14:paraId="75AE9C14" w14:textId="77777777" w:rsidR="00F13C63" w:rsidRDefault="00000000">
      <w:r>
        <w:pict w14:anchorId="2970C783">
          <v:rect id="_x0000_i1041" style="width:0;height:1.5pt" o:hralign="center" o:hrstd="t" o:hr="t"/>
        </w:pict>
      </w:r>
    </w:p>
    <w:p w14:paraId="46A6A420" w14:textId="77777777" w:rsidR="00F13C63" w:rsidRDefault="00000000">
      <w:pPr>
        <w:pStyle w:val="Heading3"/>
      </w:pPr>
      <w:bookmarkStart w:id="92" w:name="_Toc212416574"/>
      <w:bookmarkStart w:id="93" w:name="cannot-create-user"/>
      <w:bookmarkEnd w:id="91"/>
      <w:r>
        <w:t>Cannot Create User</w:t>
      </w:r>
      <w:bookmarkEnd w:id="92"/>
    </w:p>
    <w:p w14:paraId="01F33905" w14:textId="403E20FE" w:rsidR="00F13C63" w:rsidRDefault="00000000">
      <w:pPr>
        <w:pStyle w:val="FirstParagraph"/>
      </w:pPr>
      <w:r>
        <w:rPr>
          <w:b/>
          <w:bCs/>
        </w:rPr>
        <w:t>Problem:</w:t>
      </w:r>
      <w:r>
        <w:t xml:space="preserve"> </w:t>
      </w:r>
      <w:r w:rsidR="008A08F1">
        <w:t>Creating User</w:t>
      </w:r>
      <w:r>
        <w:t xml:space="preserve"> error</w:t>
      </w:r>
      <w:r w:rsidR="00837928">
        <w:t>s</w:t>
      </w:r>
    </w:p>
    <w:p w14:paraId="6ADF1CAD" w14:textId="77777777" w:rsidR="00F13C63" w:rsidRDefault="00000000">
      <w:pPr>
        <w:pStyle w:val="BodyText"/>
      </w:pPr>
      <w:r>
        <w:rPr>
          <w:b/>
          <w:bCs/>
        </w:rPr>
        <w:t>Common Causes:</w:t>
      </w:r>
      <w:r>
        <w:t xml:space="preserve"> 1. Username already exists (must be unique) 2. Email already exists (must be unique) 3. Invalid email format 4. Password too short (minimum 6 characters) 5. Missing required fields</w:t>
      </w:r>
    </w:p>
    <w:p w14:paraId="0C5C0AF8" w14:textId="77777777" w:rsidR="00F13C63" w:rsidRDefault="00000000">
      <w:r>
        <w:pict w14:anchorId="66A2AA2E">
          <v:rect id="_x0000_i1042" style="width:0;height:1.5pt" o:hralign="center" o:hrstd="t" o:hr="t"/>
        </w:pict>
      </w:r>
      <w:bookmarkEnd w:id="1"/>
      <w:bookmarkEnd w:id="79"/>
      <w:bookmarkEnd w:id="93"/>
    </w:p>
    <w:sectPr w:rsidR="00F13C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4C4D7" w14:textId="77777777" w:rsidR="00A85211" w:rsidRDefault="00A85211">
      <w:pPr>
        <w:spacing w:after="0"/>
      </w:pPr>
      <w:r>
        <w:separator/>
      </w:r>
    </w:p>
  </w:endnote>
  <w:endnote w:type="continuationSeparator" w:id="0">
    <w:p w14:paraId="20F33418" w14:textId="77777777" w:rsidR="00A85211" w:rsidRDefault="00A85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8A20E8" w14:textId="77777777" w:rsidR="00A85211" w:rsidRDefault="00A85211">
      <w:r>
        <w:separator/>
      </w:r>
    </w:p>
  </w:footnote>
  <w:footnote w:type="continuationSeparator" w:id="0">
    <w:p w14:paraId="6F2AD361" w14:textId="77777777" w:rsidR="00A85211" w:rsidRDefault="00A85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1A41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5669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BC4DF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E4AF79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584993873">
    <w:abstractNumId w:val="0"/>
  </w:num>
  <w:num w:numId="2" w16cid:durableId="298148105">
    <w:abstractNumId w:val="1"/>
  </w:num>
  <w:num w:numId="3" w16cid:durableId="1666324116">
    <w:abstractNumId w:val="1"/>
  </w:num>
  <w:num w:numId="4" w16cid:durableId="476603805">
    <w:abstractNumId w:val="1"/>
  </w:num>
  <w:num w:numId="5" w16cid:durableId="137966577">
    <w:abstractNumId w:val="1"/>
  </w:num>
  <w:num w:numId="6" w16cid:durableId="2055696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7915592">
    <w:abstractNumId w:val="1"/>
  </w:num>
  <w:num w:numId="8" w16cid:durableId="492379808">
    <w:abstractNumId w:val="1"/>
  </w:num>
  <w:num w:numId="9" w16cid:durableId="422529018">
    <w:abstractNumId w:val="1"/>
  </w:num>
  <w:num w:numId="10" w16cid:durableId="2102220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1669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82143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78376906">
    <w:abstractNumId w:val="1"/>
  </w:num>
  <w:num w:numId="14" w16cid:durableId="2132816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488705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2460026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4243495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4960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994377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75477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24556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75790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30429690">
    <w:abstractNumId w:val="1"/>
  </w:num>
  <w:num w:numId="24" w16cid:durableId="277224388">
    <w:abstractNumId w:val="1"/>
  </w:num>
  <w:num w:numId="25" w16cid:durableId="1975746506">
    <w:abstractNumId w:val="1"/>
  </w:num>
  <w:num w:numId="26" w16cid:durableId="1778326243">
    <w:abstractNumId w:val="1"/>
  </w:num>
  <w:num w:numId="27" w16cid:durableId="1335035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41264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09022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92779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C63"/>
    <w:rsid w:val="0063491A"/>
    <w:rsid w:val="006A07E2"/>
    <w:rsid w:val="00837928"/>
    <w:rsid w:val="0087442F"/>
    <w:rsid w:val="008A08F1"/>
    <w:rsid w:val="00A0310A"/>
    <w:rsid w:val="00A20D5F"/>
    <w:rsid w:val="00A534DD"/>
    <w:rsid w:val="00A85211"/>
    <w:rsid w:val="00CF5055"/>
    <w:rsid w:val="00F13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35EE1"/>
  <w15:docId w15:val="{7113B3E5-091A-474B-AB40-1E448C565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A07E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A07E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A07E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084D0EF-1D4D-4006-A346-D81BC0F6C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2537</Words>
  <Characters>13702</Characters>
  <Application>Microsoft Office Word</Application>
  <DocSecurity>0</DocSecurity>
  <Lines>114</Lines>
  <Paragraphs>32</Paragraphs>
  <ScaleCrop>false</ScaleCrop>
  <Company/>
  <LinksUpToDate>false</LinksUpToDate>
  <CharactersWithSpaces>1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ofytos Konstantinidis</cp:lastModifiedBy>
  <cp:revision>7</cp:revision>
  <dcterms:created xsi:type="dcterms:W3CDTF">2025-10-26T19:48:00Z</dcterms:created>
  <dcterms:modified xsi:type="dcterms:W3CDTF">2025-10-26T22:23:00Z</dcterms:modified>
</cp:coreProperties>
</file>